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332218654"/>
        <w:docPartObj>
          <w:docPartGallery w:val="Cover Pages"/>
          <w:docPartUnique/>
        </w:docPartObj>
      </w:sdtPr>
      <w:sdtEndPr>
        <w:rPr>
          <w:noProof/>
        </w:rPr>
      </w:sdtEndPr>
      <w:sdtContent>
        <w:p w:rsidR="005B72DA" w:rsidRDefault="005B72DA">
          <w:r>
            <w:rPr>
              <w:noProof/>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17843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6"/>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4D6B8FE9"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7"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simplePos x="0" y="0"/>
                    <wp:positionH relativeFrom="page">
                      <wp:align>center</wp:align>
                    </wp:positionH>
                    <mc:AlternateContent>
                      <mc:Choice Requires="wp14">
                        <wp:positionV relativeFrom="page">
                          <wp14:pctPosVOffset>81800</wp14:pctPosVOffset>
                        </wp:positionV>
                      </mc:Choice>
                      <mc:Fallback>
                        <wp:positionV relativeFrom="page">
                          <wp:posOffset>6357620</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rsidR="005B72DA" w:rsidRDefault="005B72DA">
                                    <w:pPr>
                                      <w:pStyle w:val="NoSpacing"/>
                                      <w:jc w:val="right"/>
                                      <w:rPr>
                                        <w:color w:val="595959" w:themeColor="text1" w:themeTint="A6"/>
                                        <w:sz w:val="28"/>
                                        <w:szCs w:val="28"/>
                                      </w:rPr>
                                    </w:pPr>
                                    <w:r>
                                      <w:rPr>
                                        <w:color w:val="595959" w:themeColor="text1" w:themeTint="A6"/>
                                        <w:sz w:val="28"/>
                                        <w:szCs w:val="28"/>
                                      </w:rPr>
                                      <w:t>Anil NingeGowda</w:t>
                                    </w:r>
                                  </w:p>
                                </w:sdtContent>
                              </w:sdt>
                              <w:p w:rsidR="005B72DA" w:rsidRDefault="005B72DA">
                                <w:pPr>
                                  <w:pStyle w:val="NoSpacing"/>
                                  <w:jc w:val="right"/>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Email address]</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rsidR="005B72DA" w:rsidRDefault="005B72DA">
                              <w:pPr>
                                <w:pStyle w:val="NoSpacing"/>
                                <w:jc w:val="right"/>
                                <w:rPr>
                                  <w:color w:val="595959" w:themeColor="text1" w:themeTint="A6"/>
                                  <w:sz w:val="28"/>
                                  <w:szCs w:val="28"/>
                                </w:rPr>
                              </w:pPr>
                              <w:r>
                                <w:rPr>
                                  <w:color w:val="595959" w:themeColor="text1" w:themeTint="A6"/>
                                  <w:sz w:val="28"/>
                                  <w:szCs w:val="28"/>
                                </w:rPr>
                                <w:t>Anil NingeGowda</w:t>
                              </w:r>
                            </w:p>
                          </w:sdtContent>
                        </w:sdt>
                        <w:p w:rsidR="005B72DA" w:rsidRDefault="005B72DA">
                          <w:pPr>
                            <w:pStyle w:val="NoSpacing"/>
                            <w:jc w:val="right"/>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Email address]</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61312" behindDoc="0" locked="0" layoutInCell="1" allowOverlap="1">
                    <wp:simplePos x="0" y="0"/>
                    <wp:positionH relativeFrom="page">
                      <wp:align>center</wp:align>
                    </wp:positionH>
                    <mc:AlternateContent>
                      <mc:Choice Requires="wp14">
                        <wp:positionV relativeFrom="page">
                          <wp14:pctPosVOffset>70000</wp14:pctPosVOffset>
                        </wp:positionV>
                      </mc:Choice>
                      <mc:Fallback>
                        <wp:positionV relativeFrom="page">
                          <wp:posOffset>54406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B72DA" w:rsidRDefault="005B72DA">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showingPlcHdr/>
                                  <w:dataBinding w:prefixMappings="xmlns:ns0='http://schemas.microsoft.com/office/2006/coverPageProps' " w:xpath="/ns0:CoverPageProperties[1]/ns0:Abstract[1]" w:storeItemID="{55AF091B-3C7A-41E3-B477-F2FDAA23CFDA}"/>
                                  <w:text w:multiLine="1"/>
                                </w:sdtPr>
                                <w:sdtContent>
                                  <w:p w:rsidR="005B72DA" w:rsidRDefault="005B72DA">
                                    <w:pPr>
                                      <w:pStyle w:val="NoSpacing"/>
                                      <w:jc w:val="right"/>
                                      <w:rPr>
                                        <w:color w:val="595959" w:themeColor="text1" w:themeTint="A6"/>
                                        <w:sz w:val="20"/>
                                        <w:szCs w:val="20"/>
                                      </w:rPr>
                                    </w:pPr>
                                    <w:r>
                                      <w:rPr>
                                        <w:color w:val="595959" w:themeColor="text1" w:themeTint="A6"/>
                                        <w:sz w:val="20"/>
                                        <w:szCs w:val="20"/>
                                      </w:rPr>
                                      <w:t xml:space="preserve">[Draw your reader in with an engaging abstract. It is typically a short summary of the document. </w:t>
                                    </w:r>
                                    <w:r>
                                      <w:rPr>
                                        <w:color w:val="595959" w:themeColor="text1" w:themeTint="A6"/>
                                        <w:sz w:val="20"/>
                                        <w:szCs w:val="20"/>
                                      </w:rPr>
                                      <w:br/>
                                      <w:t>When you’re ready to add your content, just click here and start typing.]</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id="Text Box 153" o:spid="_x0000_s1027"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" filled="f" stroked="f" strokeweight=".5pt">
                    <v:textbox style="mso-fit-shape-to-text:t" inset="126pt,0,54pt,0">
                      <w:txbxContent>
                        <w:p w:rsidR="005B72DA" w:rsidRDefault="005B72DA">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showingPlcHdr/>
                            <w:dataBinding w:prefixMappings="xmlns:ns0='http://schemas.microsoft.com/office/2006/coverPageProps' " w:xpath="/ns0:CoverPageProperties[1]/ns0:Abstract[1]" w:storeItemID="{55AF091B-3C7A-41E3-B477-F2FDAA23CFDA}"/>
                            <w:text w:multiLine="1"/>
                          </w:sdtPr>
                          <w:sdtContent>
                            <w:p w:rsidR="005B72DA" w:rsidRDefault="005B72DA">
                              <w:pPr>
                                <w:pStyle w:val="NoSpacing"/>
                                <w:jc w:val="right"/>
                                <w:rPr>
                                  <w:color w:val="595959" w:themeColor="text1" w:themeTint="A6"/>
                                  <w:sz w:val="20"/>
                                  <w:szCs w:val="20"/>
                                </w:rPr>
                              </w:pPr>
                              <w:r>
                                <w:rPr>
                                  <w:color w:val="595959" w:themeColor="text1" w:themeTint="A6"/>
                                  <w:sz w:val="20"/>
                                  <w:szCs w:val="20"/>
                                </w:rPr>
                                <w:t xml:space="preserve">[Draw your reader in with an engaging abstract. It is typically a short summary of the document. </w:t>
                              </w:r>
                              <w:r>
                                <w:rPr>
                                  <w:color w:val="595959" w:themeColor="text1" w:themeTint="A6"/>
                                  <w:sz w:val="20"/>
                                  <w:szCs w:val="20"/>
                                </w:rPr>
                                <w:br/>
                                <w:t>When you’re ready to add your content, just click here and start typing.]</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simplePos x="0" y="0"/>
                    <wp:positionH relativeFrom="page">
                      <wp:align>center</wp:align>
                    </wp:positionH>
                    <mc:AlternateContent>
                      <mc:Choice Requires="wp14">
                        <wp:positionV relativeFrom="page">
                          <wp14:pctPosVOffset>30000</wp14:pctPosVOffset>
                        </wp:positionV>
                      </mc:Choice>
                      <mc:Fallback>
                        <wp:positionV relativeFrom="page">
                          <wp:posOffset>23317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bookmarkStart w:id="0" w:name="_GoBack"/>
                              <w:p w:rsidR="005B72DA" w:rsidRPr="005B72DA" w:rsidRDefault="005B72DA" w:rsidP="005B72DA">
                                <w:pPr>
                                  <w:pStyle w:val="NoSpacing"/>
                                  <w:jc w:val="right"/>
                                  <w:rPr>
                                    <w:color w:val="5B9BD5" w:themeColor="accent1"/>
                                    <w:sz w:val="56"/>
                                    <w:szCs w:val="28"/>
                                  </w:rPr>
                                </w:pPr>
                                <w:sdt>
                                  <w:sdtPr>
                                    <w:rPr>
                                      <w:color w:val="5B9BD5" w:themeColor="accent1"/>
                                      <w:sz w:val="56"/>
                                      <w:szCs w:val="28"/>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sidRPr="005B72DA">
                                      <w:rPr>
                                        <w:color w:val="5B9BD5" w:themeColor="accent1"/>
                                        <w:sz w:val="56"/>
                                        <w:szCs w:val="28"/>
                                      </w:rPr>
                                      <w:t>C# Weekend Assignments</w:t>
                                    </w:r>
                                  </w:sdtContent>
                                </w:sdt>
                              </w:p>
                              <w:bookmarkEnd w:id="0" w:displacedByCustomXml="next"/>
                              <w:sdt>
                                <w:sdtPr>
                                  <w:rPr>
                                    <w:color w:val="404040" w:themeColor="text1" w:themeTint="BF"/>
                                    <w:sz w:val="36"/>
                                    <w:szCs w:val="36"/>
                                  </w:rPr>
                                  <w:alias w:val="Subtitle"/>
                                  <w:tag w:val=""/>
                                  <w:id w:val="1759551507"/>
                                  <w:showingPlcHdr/>
                                  <w:dataBinding w:prefixMappings="xmlns:ns0='http://purl.org/dc/elements/1.1/' xmlns:ns1='http://schemas.openxmlformats.org/package/2006/metadata/core-properties' " w:xpath="/ns1:coreProperties[1]/ns0:subject[1]" w:storeItemID="{6C3C8BC8-F283-45AE-878A-BAB7291924A1}"/>
                                  <w:text/>
                                </w:sdtPr>
                                <w:sdtContent>
                                  <w:p w:rsidR="005B72DA" w:rsidRDefault="005B72DA">
                                    <w:pPr>
                                      <w:jc w:val="right"/>
                                      <w:rPr>
                                        <w:smallCaps/>
                                        <w:color w:val="404040" w:themeColor="text1" w:themeTint="BF"/>
                                        <w:sz w:val="36"/>
                                        <w:szCs w:val="36"/>
                                      </w:rPr>
                                    </w:pPr>
                                    <w:r>
                                      <w:rPr>
                                        <w:color w:val="404040" w:themeColor="text1" w:themeTint="BF"/>
                                        <w:sz w:val="36"/>
                                        <w:szCs w:val="36"/>
                                      </w:rPr>
                                      <w:t>[Document subtitle]</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id="Text Box 154" o:spid="_x0000_s1028"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1syhA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" filled="f" stroked="f" strokeweight=".5pt">
                    <v:textbox inset="126pt,0,54pt,0">
                      <w:txbxContent>
                        <w:bookmarkStart w:id="1" w:name="_GoBack"/>
                        <w:p w:rsidR="005B72DA" w:rsidRPr="005B72DA" w:rsidRDefault="005B72DA" w:rsidP="005B72DA">
                          <w:pPr>
                            <w:pStyle w:val="NoSpacing"/>
                            <w:jc w:val="right"/>
                            <w:rPr>
                              <w:color w:val="5B9BD5" w:themeColor="accent1"/>
                              <w:sz w:val="56"/>
                              <w:szCs w:val="28"/>
                            </w:rPr>
                          </w:pPr>
                          <w:sdt>
                            <w:sdtPr>
                              <w:rPr>
                                <w:color w:val="5B9BD5" w:themeColor="accent1"/>
                                <w:sz w:val="56"/>
                                <w:szCs w:val="28"/>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sidRPr="005B72DA">
                                <w:rPr>
                                  <w:color w:val="5B9BD5" w:themeColor="accent1"/>
                                  <w:sz w:val="56"/>
                                  <w:szCs w:val="28"/>
                                </w:rPr>
                                <w:t>C# Weekend Assignments</w:t>
                              </w:r>
                            </w:sdtContent>
                          </w:sdt>
                        </w:p>
                        <w:bookmarkEnd w:id="1" w:displacedByCustomXml="next"/>
                        <w:sdt>
                          <w:sdtPr>
                            <w:rPr>
                              <w:color w:val="404040" w:themeColor="text1" w:themeTint="BF"/>
                              <w:sz w:val="36"/>
                              <w:szCs w:val="36"/>
                            </w:rPr>
                            <w:alias w:val="Subtitle"/>
                            <w:tag w:val=""/>
                            <w:id w:val="1759551507"/>
                            <w:showingPlcHdr/>
                            <w:dataBinding w:prefixMappings="xmlns:ns0='http://purl.org/dc/elements/1.1/' xmlns:ns1='http://schemas.openxmlformats.org/package/2006/metadata/core-properties' " w:xpath="/ns1:coreProperties[1]/ns0:subject[1]" w:storeItemID="{6C3C8BC8-F283-45AE-878A-BAB7291924A1}"/>
                            <w:text/>
                          </w:sdtPr>
                          <w:sdtContent>
                            <w:p w:rsidR="005B72DA" w:rsidRDefault="005B72DA">
                              <w:pPr>
                                <w:jc w:val="right"/>
                                <w:rPr>
                                  <w:smallCaps/>
                                  <w:color w:val="404040" w:themeColor="text1" w:themeTint="BF"/>
                                  <w:sz w:val="36"/>
                                  <w:szCs w:val="36"/>
                                </w:rPr>
                              </w:pPr>
                              <w:r>
                                <w:rPr>
                                  <w:color w:val="404040" w:themeColor="text1" w:themeTint="BF"/>
                                  <w:sz w:val="36"/>
                                  <w:szCs w:val="36"/>
                                </w:rPr>
                                <w:t>[Document subtitle]</w:t>
                              </w:r>
                            </w:p>
                          </w:sdtContent>
                        </w:sdt>
                      </w:txbxContent>
                    </v:textbox>
                    <w10:wrap type="square" anchorx="page" anchory="page"/>
                  </v:shape>
                </w:pict>
              </mc:Fallback>
            </mc:AlternateContent>
          </w:r>
        </w:p>
        <w:p w:rsidR="005B72DA" w:rsidRDefault="005B72DA">
          <w:pPr>
            <w:rPr>
              <w:noProof/>
            </w:rPr>
          </w:pPr>
          <w:r>
            <w:rPr>
              <w:noProof/>
            </w:rPr>
            <w:br w:type="page"/>
          </w:r>
        </w:p>
      </w:sdtContent>
    </w:sdt>
    <w:p w:rsidR="00C203F8" w:rsidRDefault="00C203F8" w:rsidP="00C203F8">
      <w:r>
        <w:lastRenderedPageBreak/>
        <w:t>**********************************************************************************************************************</w:t>
      </w:r>
    </w:p>
    <w:p w:rsidR="00C203F8" w:rsidRDefault="00C203F8" w:rsidP="00C203F8">
      <w:r>
        <w:tab/>
      </w:r>
      <w:r>
        <w:tab/>
      </w:r>
      <w:r>
        <w:tab/>
      </w:r>
      <w:r>
        <w:tab/>
      </w:r>
      <w:r>
        <w:tab/>
      </w:r>
      <w:r>
        <w:tab/>
      </w:r>
      <w:r>
        <w:tab/>
        <w:t>Assignment 1</w:t>
      </w:r>
    </w:p>
    <w:p w:rsidR="00C203F8" w:rsidRDefault="00C203F8" w:rsidP="00C203F8">
      <w:r>
        <w:t>**********************************************************************************************************************</w:t>
      </w:r>
    </w:p>
    <w:p w:rsidR="00C203F8" w:rsidRDefault="00C203F8" w:rsidP="00C203F8">
      <w:r>
        <w:t xml:space="preserve">Aptean University located at Golden Heights </w:t>
      </w:r>
      <w:proofErr w:type="spellStart"/>
      <w:r>
        <w:t>Rajajinagar</w:t>
      </w:r>
      <w:proofErr w:type="gramStart"/>
      <w:r>
        <w:t>,Bangalore</w:t>
      </w:r>
      <w:proofErr w:type="spellEnd"/>
      <w:proofErr w:type="gramEnd"/>
      <w:r>
        <w:t xml:space="preserve"> is providing training on Computer science consisting of five subjects(</w:t>
      </w:r>
      <w:proofErr w:type="spellStart"/>
      <w:r>
        <w:t>C,Database,Comp.Arch</w:t>
      </w:r>
      <w:proofErr w:type="spellEnd"/>
      <w:r>
        <w:t xml:space="preserve">, OOPS, Comp. Networks). </w:t>
      </w:r>
    </w:p>
    <w:p w:rsidR="00C203F8" w:rsidRDefault="00C203F8" w:rsidP="00C203F8">
      <w:r>
        <w:t>Students can enroll for this program as a day time scholar or part time scholar. At the end of the training, exams are conducted on the five subjects and scored.</w:t>
      </w:r>
    </w:p>
    <w:p w:rsidR="00C203F8" w:rsidRDefault="00C203F8" w:rsidP="00C203F8"/>
    <w:p w:rsidR="00C203F8" w:rsidRDefault="00C203F8" w:rsidP="00C203F8">
      <w:r>
        <w:t xml:space="preserve">Aptean University needs a software that could </w:t>
      </w:r>
    </w:p>
    <w:p w:rsidR="00C203F8" w:rsidRDefault="00C203F8" w:rsidP="00C203F8">
      <w:r>
        <w:t xml:space="preserve">1. Enroll students to their university. Once the student has successfully enrolled, </w:t>
      </w:r>
      <w:proofErr w:type="gramStart"/>
      <w:r>
        <w:t>A</w:t>
      </w:r>
      <w:proofErr w:type="gramEnd"/>
      <w:r>
        <w:t xml:space="preserve"> student relationship department is notified to provide a Student </w:t>
      </w:r>
      <w:proofErr w:type="spellStart"/>
      <w:r>
        <w:t>Beginer</w:t>
      </w:r>
      <w:proofErr w:type="spellEnd"/>
      <w:r>
        <w:t xml:space="preserve"> kit. </w:t>
      </w:r>
    </w:p>
    <w:p w:rsidR="00C203F8" w:rsidRDefault="00C203F8" w:rsidP="00C203F8">
      <w:r>
        <w:t>2. Record scores obtained for every student.</w:t>
      </w:r>
    </w:p>
    <w:p w:rsidR="00C203F8" w:rsidRDefault="00C203F8" w:rsidP="00C203F8">
      <w:r>
        <w:t>3. Display the exam result in the below given format</w:t>
      </w:r>
    </w:p>
    <w:p w:rsidR="00C203F8" w:rsidRDefault="00C203F8" w:rsidP="00C203F8"/>
    <w:p w:rsidR="00C203F8" w:rsidRDefault="00C203F8" w:rsidP="00C203F8">
      <w:r>
        <w:t>----------------------------------------------------------------------------------------------------</w:t>
      </w:r>
    </w:p>
    <w:p w:rsidR="00C203F8" w:rsidRDefault="00C203F8" w:rsidP="00C203F8">
      <w:r>
        <w:t>College Name:</w:t>
      </w:r>
    </w:p>
    <w:p w:rsidR="00C203F8" w:rsidRDefault="00C203F8" w:rsidP="00C203F8">
      <w:r>
        <w:t>Address Line1:</w:t>
      </w:r>
    </w:p>
    <w:p w:rsidR="00C203F8" w:rsidRDefault="00C203F8" w:rsidP="00C203F8">
      <w:r>
        <w:t>Address Line2:</w:t>
      </w:r>
    </w:p>
    <w:p w:rsidR="00C203F8" w:rsidRDefault="00C203F8" w:rsidP="00C203F8">
      <w:r>
        <w:t>----------------------------------------------------------------------------------------------------</w:t>
      </w:r>
    </w:p>
    <w:p w:rsidR="00C203F8" w:rsidRDefault="00C203F8" w:rsidP="00C203F8">
      <w:r>
        <w:t>Student Name</w:t>
      </w:r>
      <w:r>
        <w:tab/>
        <w:t>DOB</w:t>
      </w:r>
      <w:r>
        <w:tab/>
      </w:r>
      <w:proofErr w:type="spellStart"/>
      <w:r>
        <w:t>StudentType</w:t>
      </w:r>
      <w:proofErr w:type="spellEnd"/>
      <w:r>
        <w:t xml:space="preserve"> </w:t>
      </w:r>
      <w:r>
        <w:t xml:space="preserve">  </w:t>
      </w:r>
      <w:r>
        <w:tab/>
      </w:r>
      <w:r>
        <w:t>C</w:t>
      </w:r>
      <w:r>
        <w:t xml:space="preserve"> </w:t>
      </w:r>
      <w:r>
        <w:tab/>
      </w:r>
      <w:r>
        <w:t>Database</w:t>
      </w:r>
      <w:r>
        <w:tab/>
      </w:r>
      <w:proofErr w:type="spellStart"/>
      <w:r>
        <w:t>Comp.Arch</w:t>
      </w:r>
      <w:proofErr w:type="spellEnd"/>
      <w:r>
        <w:tab/>
        <w:t>OOPS</w:t>
      </w:r>
      <w:r>
        <w:tab/>
      </w:r>
      <w:proofErr w:type="spellStart"/>
      <w:r>
        <w:t>Comp.Networks</w:t>
      </w:r>
      <w:proofErr w:type="spellEnd"/>
      <w:r>
        <w:tab/>
      </w:r>
      <w:proofErr w:type="spellStart"/>
      <w:r>
        <w:t>Avg.Score</w:t>
      </w:r>
      <w:proofErr w:type="spellEnd"/>
    </w:p>
    <w:p w:rsidR="00C203F8" w:rsidRDefault="00C203F8" w:rsidP="00C203F8">
      <w:r>
        <w:t>----------------------------------------------------------------------------------------------------</w:t>
      </w:r>
    </w:p>
    <w:p w:rsidR="00C203F8" w:rsidRDefault="00C203F8" w:rsidP="00C203F8">
      <w:r>
        <w:t>&lt;</w:t>
      </w:r>
      <w:proofErr w:type="spellStart"/>
      <w:r>
        <w:t>FirstName</w:t>
      </w:r>
      <w:proofErr w:type="spellEnd"/>
      <w:r>
        <w:t xml:space="preserve"> </w:t>
      </w:r>
      <w:proofErr w:type="spellStart"/>
      <w:r>
        <w:t>LastName</w:t>
      </w:r>
      <w:proofErr w:type="spellEnd"/>
      <w:r>
        <w:t>&gt;</w:t>
      </w:r>
      <w:r>
        <w:tab/>
        <w:t>1/1/2000</w:t>
      </w:r>
      <w:r>
        <w:tab/>
        <w:t>Day</w:t>
      </w:r>
      <w:r>
        <w:tab/>
        <w:t>xxx</w:t>
      </w:r>
      <w:r>
        <w:tab/>
      </w:r>
      <w:proofErr w:type="spellStart"/>
      <w:r>
        <w:t>xxx</w:t>
      </w:r>
      <w:proofErr w:type="spellEnd"/>
      <w:r>
        <w:tab/>
      </w:r>
      <w:proofErr w:type="spellStart"/>
      <w:r>
        <w:t>xxx</w:t>
      </w:r>
      <w:proofErr w:type="spellEnd"/>
      <w:r>
        <w:tab/>
      </w:r>
      <w:r>
        <w:tab/>
        <w:t xml:space="preserve"> </w:t>
      </w:r>
      <w:proofErr w:type="spellStart"/>
      <w:r>
        <w:t>xxx</w:t>
      </w:r>
      <w:proofErr w:type="spellEnd"/>
      <w:r>
        <w:tab/>
      </w:r>
      <w:r>
        <w:tab/>
      </w:r>
      <w:proofErr w:type="spellStart"/>
      <w:r>
        <w:t>xxx</w:t>
      </w:r>
      <w:proofErr w:type="spellEnd"/>
      <w:r>
        <w:tab/>
      </w:r>
      <w:r>
        <w:tab/>
      </w:r>
      <w:proofErr w:type="spellStart"/>
      <w:r>
        <w:t>xxx</w:t>
      </w:r>
      <w:proofErr w:type="spellEnd"/>
    </w:p>
    <w:p w:rsidR="00C203F8" w:rsidRDefault="00C203F8" w:rsidP="00C203F8"/>
    <w:p w:rsidR="00C203F8" w:rsidRDefault="00C203F8" w:rsidP="00C203F8">
      <w:r>
        <w:t>&lt;</w:t>
      </w:r>
      <w:proofErr w:type="spellStart"/>
      <w:r>
        <w:t>FirstName</w:t>
      </w:r>
      <w:proofErr w:type="spellEnd"/>
      <w:r>
        <w:t xml:space="preserve"> </w:t>
      </w:r>
      <w:proofErr w:type="spellStart"/>
      <w:r>
        <w:t>LastName</w:t>
      </w:r>
      <w:proofErr w:type="spellEnd"/>
      <w:r>
        <w:t>&gt;</w:t>
      </w:r>
      <w:r>
        <w:tab/>
        <w:t>1/1/2000</w:t>
      </w:r>
      <w:r>
        <w:tab/>
        <w:t>Day</w:t>
      </w:r>
      <w:r>
        <w:tab/>
        <w:t>xxx</w:t>
      </w:r>
      <w:r>
        <w:tab/>
      </w:r>
      <w:proofErr w:type="spellStart"/>
      <w:r>
        <w:t>xxx</w:t>
      </w:r>
      <w:proofErr w:type="spellEnd"/>
      <w:r>
        <w:tab/>
      </w:r>
      <w:proofErr w:type="spellStart"/>
      <w:r>
        <w:t>xxx</w:t>
      </w:r>
      <w:proofErr w:type="spellEnd"/>
      <w:r>
        <w:tab/>
      </w:r>
      <w:r>
        <w:tab/>
        <w:t xml:space="preserve"> </w:t>
      </w:r>
      <w:proofErr w:type="spellStart"/>
      <w:r>
        <w:t>xxx</w:t>
      </w:r>
      <w:proofErr w:type="spellEnd"/>
      <w:r>
        <w:tab/>
      </w:r>
      <w:r>
        <w:tab/>
      </w:r>
      <w:proofErr w:type="spellStart"/>
      <w:r>
        <w:t>xxx</w:t>
      </w:r>
      <w:proofErr w:type="spellEnd"/>
      <w:r>
        <w:tab/>
      </w:r>
      <w:r>
        <w:tab/>
      </w:r>
      <w:proofErr w:type="spellStart"/>
      <w:r>
        <w:t>xxx</w:t>
      </w:r>
      <w:proofErr w:type="spellEnd"/>
    </w:p>
    <w:p w:rsidR="00C203F8" w:rsidRDefault="00C203F8" w:rsidP="00C203F8">
      <w:r>
        <w:t>&lt;</w:t>
      </w:r>
      <w:proofErr w:type="spellStart"/>
      <w:r>
        <w:t>FirstName</w:t>
      </w:r>
      <w:proofErr w:type="spellEnd"/>
      <w:r>
        <w:t xml:space="preserve"> </w:t>
      </w:r>
      <w:proofErr w:type="spellStart"/>
      <w:r>
        <w:t>LastName</w:t>
      </w:r>
      <w:proofErr w:type="spellEnd"/>
      <w:r>
        <w:t>&gt;</w:t>
      </w:r>
      <w:r>
        <w:tab/>
        <w:t>1/1/2000</w:t>
      </w:r>
      <w:r>
        <w:tab/>
        <w:t>Day</w:t>
      </w:r>
      <w:r>
        <w:tab/>
        <w:t>xxx</w:t>
      </w:r>
      <w:r>
        <w:tab/>
      </w:r>
      <w:proofErr w:type="spellStart"/>
      <w:r>
        <w:t>xxx</w:t>
      </w:r>
      <w:proofErr w:type="spellEnd"/>
      <w:r>
        <w:tab/>
      </w:r>
      <w:proofErr w:type="spellStart"/>
      <w:r>
        <w:t>xxx</w:t>
      </w:r>
      <w:proofErr w:type="spellEnd"/>
      <w:r>
        <w:tab/>
      </w:r>
      <w:r>
        <w:tab/>
        <w:t xml:space="preserve"> </w:t>
      </w:r>
      <w:proofErr w:type="spellStart"/>
      <w:r>
        <w:t>xxx</w:t>
      </w:r>
      <w:proofErr w:type="spellEnd"/>
      <w:r>
        <w:tab/>
      </w:r>
      <w:r>
        <w:tab/>
      </w:r>
      <w:proofErr w:type="spellStart"/>
      <w:r>
        <w:t>xxx</w:t>
      </w:r>
      <w:proofErr w:type="spellEnd"/>
      <w:r>
        <w:tab/>
      </w:r>
      <w:r>
        <w:tab/>
      </w:r>
      <w:proofErr w:type="spellStart"/>
      <w:r>
        <w:t>xxx</w:t>
      </w:r>
      <w:proofErr w:type="spellEnd"/>
    </w:p>
    <w:p w:rsidR="00C203F8" w:rsidRDefault="00C203F8" w:rsidP="00C203F8">
      <w:r>
        <w:t>----------------------------------------------------------------------------------------------------</w:t>
      </w:r>
    </w:p>
    <w:p w:rsidR="00C203F8" w:rsidRDefault="00C203F8" w:rsidP="00C203F8"/>
    <w:p w:rsidR="00C203F8" w:rsidRDefault="00C203F8" w:rsidP="00C203F8">
      <w:r>
        <w:t>Software would be handled by the operator who would feed student enrolment information and score information into the system.</w:t>
      </w:r>
    </w:p>
    <w:p w:rsidR="00C203F8" w:rsidRDefault="00C203F8" w:rsidP="00C203F8"/>
    <w:p w:rsidR="00C203F8" w:rsidRDefault="00C203F8" w:rsidP="00C203F8">
      <w:r>
        <w:t>------------------</w:t>
      </w:r>
    </w:p>
    <w:p w:rsidR="00C203F8" w:rsidRDefault="00C203F8" w:rsidP="00C203F8">
      <w:r>
        <w:t>Software Behavior</w:t>
      </w:r>
    </w:p>
    <w:p w:rsidR="00C203F8" w:rsidRDefault="00C203F8" w:rsidP="00C203F8">
      <w:r>
        <w:t>------------------</w:t>
      </w:r>
    </w:p>
    <w:p w:rsidR="00C203F8" w:rsidRDefault="00C203F8" w:rsidP="00C203F8">
      <w:r>
        <w:t>Software prompts used to input College Name</w:t>
      </w:r>
    </w:p>
    <w:p w:rsidR="00C203F8" w:rsidRDefault="00C203F8" w:rsidP="00C203F8">
      <w:r>
        <w:t>Software prompts used to input Address Line 1</w:t>
      </w:r>
    </w:p>
    <w:p w:rsidR="00C203F8" w:rsidRDefault="00C203F8" w:rsidP="00C203F8">
      <w:r>
        <w:t>Software prompts used to input Address Line 2</w:t>
      </w:r>
    </w:p>
    <w:p w:rsidR="00C203F8" w:rsidRDefault="00C203F8" w:rsidP="00C203F8"/>
    <w:p w:rsidR="00C203F8" w:rsidRDefault="00C203F8" w:rsidP="00C203F8">
      <w:r>
        <w:t>Software prompts used to input No of student enrolled</w:t>
      </w:r>
    </w:p>
    <w:p w:rsidR="00C203F8" w:rsidRDefault="00C203F8" w:rsidP="00C203F8">
      <w:r>
        <w:t xml:space="preserve">For every student </w:t>
      </w:r>
    </w:p>
    <w:p w:rsidR="00C203F8" w:rsidRDefault="00C203F8" w:rsidP="00C203F8">
      <w:r>
        <w:tab/>
        <w:t xml:space="preserve">Software prompts used to input First Name, Last Name, </w:t>
      </w:r>
      <w:proofErr w:type="gramStart"/>
      <w:r>
        <w:t>DOB</w:t>
      </w:r>
      <w:proofErr w:type="gramEnd"/>
    </w:p>
    <w:p w:rsidR="00C203F8" w:rsidRDefault="00C203F8" w:rsidP="00C203F8"/>
    <w:p w:rsidR="00C203F8" w:rsidRDefault="00C203F8" w:rsidP="00C203F8">
      <w:r>
        <w:t xml:space="preserve">After exams Operator </w:t>
      </w:r>
      <w:r>
        <w:t>decides</w:t>
      </w:r>
      <w:r>
        <w:t xml:space="preserve"> to input scores for every student</w:t>
      </w:r>
    </w:p>
    <w:p w:rsidR="00C203F8" w:rsidRDefault="00C203F8" w:rsidP="00C203F8">
      <w:r>
        <w:t>For every student software accepts the marks scored in each subject.</w:t>
      </w:r>
    </w:p>
    <w:p w:rsidR="00C203F8" w:rsidRDefault="00C203F8" w:rsidP="00C203F8">
      <w:r>
        <w:tab/>
      </w:r>
    </w:p>
    <w:p w:rsidR="00C203F8" w:rsidRDefault="00C203F8" w:rsidP="00C203F8">
      <w:r>
        <w:lastRenderedPageBreak/>
        <w:t>On operator issuing print result. Above tabular report is printed.</w:t>
      </w:r>
    </w:p>
    <w:p w:rsidR="00C203F8" w:rsidRDefault="00C203F8" w:rsidP="00C203F8"/>
    <w:p w:rsidR="00C203F8" w:rsidRDefault="00C203F8" w:rsidP="00C203F8">
      <w:r>
        <w:t>--------------------</w:t>
      </w:r>
    </w:p>
    <w:p w:rsidR="00C203F8" w:rsidRDefault="00C203F8" w:rsidP="00C203F8">
      <w:r>
        <w:t>Constraints</w:t>
      </w:r>
      <w:r>
        <w:tab/>
      </w:r>
    </w:p>
    <w:p w:rsidR="00C203F8" w:rsidRDefault="00C203F8" w:rsidP="00C203F8">
      <w:r>
        <w:t>--------------------</w:t>
      </w:r>
    </w:p>
    <w:p w:rsidR="00C203F8" w:rsidRDefault="00C203F8" w:rsidP="00C203F8">
      <w:r>
        <w:t>College Name, Address Line 1 is a mandatory field to entered by the operator</w:t>
      </w:r>
    </w:p>
    <w:p w:rsidR="00C203F8" w:rsidRDefault="00C203F8" w:rsidP="00C203F8">
      <w:r>
        <w:t xml:space="preserve">Student </w:t>
      </w:r>
      <w:proofErr w:type="spellStart"/>
      <w:r>
        <w:t>FirstName</w:t>
      </w:r>
      <w:proofErr w:type="spellEnd"/>
      <w:r>
        <w:t xml:space="preserve"> and DOB to be mandatory field</w:t>
      </w:r>
    </w:p>
    <w:p w:rsidR="00C203F8" w:rsidRDefault="00C203F8" w:rsidP="00C203F8">
      <w:r>
        <w:t>Validate DOB to be not more than 120 yrs.</w:t>
      </w:r>
    </w:p>
    <w:p w:rsidR="00C203F8" w:rsidRDefault="00C203F8" w:rsidP="00C203F8">
      <w:r>
        <w:t>Validate the scores entered by the operator is between 0 and 100</w:t>
      </w:r>
    </w:p>
    <w:p w:rsidR="00C203F8" w:rsidRDefault="00C203F8" w:rsidP="00C203F8"/>
    <w:p w:rsidR="00C203F8" w:rsidRDefault="00C203F8" w:rsidP="00C203F8">
      <w:r>
        <w:t>--------------------</w:t>
      </w:r>
    </w:p>
    <w:p w:rsidR="00C203F8" w:rsidRDefault="00C203F8" w:rsidP="00C203F8">
      <w:r>
        <w:t>What is expected?</w:t>
      </w:r>
    </w:p>
    <w:p w:rsidR="00C203F8" w:rsidRDefault="00C203F8" w:rsidP="00C203F8">
      <w:r>
        <w:t>--------------------</w:t>
      </w:r>
    </w:p>
    <w:p w:rsidR="00C203F8" w:rsidRDefault="00C203F8" w:rsidP="00C203F8">
      <w:r>
        <w:t>Program written in Object Oriented approach.</w:t>
      </w:r>
    </w:p>
    <w:p w:rsidR="00C203F8" w:rsidRDefault="00C203F8" w:rsidP="00C203F8">
      <w:r>
        <w:tab/>
        <w:t>Create college Class</w:t>
      </w:r>
    </w:p>
    <w:p w:rsidR="00C203F8" w:rsidRDefault="00C203F8" w:rsidP="00C203F8">
      <w:r>
        <w:tab/>
        <w:t>Create Student Class</w:t>
      </w:r>
    </w:p>
    <w:p w:rsidR="00C203F8" w:rsidRDefault="00C203F8" w:rsidP="00C203F8">
      <w:r>
        <w:tab/>
        <w:t xml:space="preserve">Create </w:t>
      </w:r>
      <w:proofErr w:type="spellStart"/>
      <w:r>
        <w:t>SudentType</w:t>
      </w:r>
      <w:proofErr w:type="spellEnd"/>
      <w:r>
        <w:t xml:space="preserve"> </w:t>
      </w:r>
      <w:proofErr w:type="spellStart"/>
      <w:r>
        <w:t>Enum</w:t>
      </w:r>
      <w:proofErr w:type="spellEnd"/>
    </w:p>
    <w:p w:rsidR="00C203F8" w:rsidRDefault="00C203F8" w:rsidP="00C203F8">
      <w:r>
        <w:tab/>
        <w:t xml:space="preserve">Create Subjects </w:t>
      </w:r>
      <w:proofErr w:type="spellStart"/>
      <w:r>
        <w:t>Enum</w:t>
      </w:r>
      <w:proofErr w:type="spellEnd"/>
    </w:p>
    <w:p w:rsidR="00C203F8" w:rsidRDefault="00C203F8" w:rsidP="00C203F8">
      <w:r>
        <w:tab/>
        <w:t xml:space="preserve">Create </w:t>
      </w:r>
      <w:proofErr w:type="spellStart"/>
      <w:r>
        <w:t>SubjectScore</w:t>
      </w:r>
      <w:proofErr w:type="spellEnd"/>
      <w:r>
        <w:t xml:space="preserve"> as a </w:t>
      </w:r>
      <w:proofErr w:type="spellStart"/>
      <w:r>
        <w:t>Struct</w:t>
      </w:r>
      <w:proofErr w:type="spellEnd"/>
    </w:p>
    <w:p w:rsidR="00C203F8" w:rsidRDefault="00C203F8" w:rsidP="00C203F8"/>
    <w:p w:rsidR="00C203F8" w:rsidRDefault="00C203F8" w:rsidP="00C203F8">
      <w:r>
        <w:t>Appropriate validations/Rules are handled</w:t>
      </w:r>
    </w:p>
    <w:p w:rsidR="00C203F8" w:rsidRDefault="00C203F8" w:rsidP="00C203F8"/>
    <w:p w:rsidR="00C203F8" w:rsidRDefault="00C203F8" w:rsidP="00C203F8">
      <w:r>
        <w:t>Exceptions are graciously handled</w:t>
      </w:r>
    </w:p>
    <w:p w:rsidR="00C203F8" w:rsidRDefault="00C203F8" w:rsidP="00C203F8"/>
    <w:p w:rsidR="00C203F8" w:rsidRDefault="00C203F8" w:rsidP="00C203F8">
      <w:r>
        <w:t>Clean code recommendations are practiced.</w:t>
      </w:r>
    </w:p>
    <w:p w:rsidR="00C203F8" w:rsidRDefault="00C203F8" w:rsidP="00C203F8"/>
    <w:p w:rsidR="00C203F8" w:rsidRDefault="00C203F8" w:rsidP="00C203F8">
      <w:r>
        <w:t>----------------------</w:t>
      </w:r>
    </w:p>
    <w:p w:rsidR="00C203F8" w:rsidRDefault="00C203F8" w:rsidP="00C203F8">
      <w:r>
        <w:t>Concepts Covered</w:t>
      </w:r>
    </w:p>
    <w:p w:rsidR="00C203F8" w:rsidRDefault="00C203F8" w:rsidP="00C203F8">
      <w:r>
        <w:t>----------------------</w:t>
      </w:r>
    </w:p>
    <w:p w:rsidR="00C203F8" w:rsidRDefault="00C203F8" w:rsidP="00C203F8">
      <w:r>
        <w:t xml:space="preserve">Creating class, </w:t>
      </w:r>
      <w:proofErr w:type="spellStart"/>
      <w:r>
        <w:t>struct</w:t>
      </w:r>
      <w:proofErr w:type="spellEnd"/>
      <w:r>
        <w:t>,</w:t>
      </w:r>
      <w:r>
        <w:t xml:space="preserve"> </w:t>
      </w:r>
      <w:proofErr w:type="spellStart"/>
      <w:r>
        <w:t>enum</w:t>
      </w:r>
      <w:proofErr w:type="spellEnd"/>
    </w:p>
    <w:p w:rsidR="00C203F8" w:rsidRDefault="00C203F8" w:rsidP="00C203F8">
      <w:r>
        <w:t>Access</w:t>
      </w:r>
      <w:r>
        <w:t xml:space="preserve"> modifiers</w:t>
      </w:r>
    </w:p>
    <w:p w:rsidR="00C203F8" w:rsidRDefault="00C203F8" w:rsidP="00C203F8">
      <w:r>
        <w:t>Basic</w:t>
      </w:r>
      <w:r>
        <w:t xml:space="preserve"> </w:t>
      </w:r>
      <w:r>
        <w:t>programming</w:t>
      </w:r>
      <w:r>
        <w:t xml:space="preserve"> constructs</w:t>
      </w:r>
    </w:p>
    <w:p w:rsidR="00C203F8" w:rsidRDefault="00C203F8" w:rsidP="00C203F8">
      <w:r>
        <w:t>Exception</w:t>
      </w:r>
      <w:r>
        <w:t xml:space="preserve"> handling</w:t>
      </w:r>
      <w:r>
        <w:tab/>
      </w:r>
    </w:p>
    <w:p w:rsidR="00C203F8" w:rsidRDefault="00C203F8" w:rsidP="00C203F8">
      <w:r>
        <w:t>Clean</w:t>
      </w:r>
      <w:r>
        <w:t xml:space="preserve"> code</w:t>
      </w:r>
      <w:r>
        <w:tab/>
      </w:r>
    </w:p>
    <w:p w:rsidR="00C203F8" w:rsidRDefault="00C203F8" w:rsidP="00C203F8"/>
    <w:p w:rsidR="00C203F8" w:rsidRDefault="00C203F8" w:rsidP="00C203F8"/>
    <w:p w:rsidR="00C203F8" w:rsidRDefault="00C203F8" w:rsidP="00C203F8">
      <w:pPr>
        <w:pBdr>
          <w:bottom w:val="dotted" w:sz="24" w:space="0" w:color="auto"/>
        </w:pBdr>
        <w:jc w:val="both"/>
        <w:rPr>
          <w:rStyle w:val="Heading1Char"/>
        </w:rPr>
      </w:pPr>
      <w:r w:rsidRPr="00C203F8">
        <w:rPr>
          <w:rStyle w:val="Heading1Char"/>
        </w:rPr>
        <w:t>Assignment 2</w:t>
      </w:r>
    </w:p>
    <w:p w:rsidR="00C203F8" w:rsidRPr="00C203F8" w:rsidRDefault="00C203F8" w:rsidP="00C203F8">
      <w:pPr>
        <w:pBdr>
          <w:bottom w:val="dotted" w:sz="24" w:space="0" w:color="auto"/>
        </w:pBdr>
        <w:jc w:val="both"/>
        <w:rPr>
          <w:rFonts w:asciiTheme="majorHAnsi" w:eastAsiaTheme="majorEastAsia" w:hAnsiTheme="majorHAnsi" w:cstheme="majorBidi"/>
          <w:color w:val="2E74B5" w:themeColor="accent1" w:themeShade="BF"/>
          <w:sz w:val="32"/>
          <w:szCs w:val="32"/>
        </w:rPr>
      </w:pPr>
      <w:r>
        <w:t xml:space="preserve">You as a product developer has successfully developed the product as described in assignment 1. This was well received </w:t>
      </w:r>
      <w:r w:rsidRPr="00C203F8">
        <w:t>from Aptean University.</w:t>
      </w:r>
    </w:p>
    <w:p w:rsidR="00C203F8" w:rsidRDefault="00C203F8" w:rsidP="00C203F8">
      <w:r>
        <w:t xml:space="preserve">Your company has approached </w:t>
      </w:r>
      <w:proofErr w:type="spellStart"/>
      <w:r>
        <w:t>Takshasheela</w:t>
      </w:r>
      <w:proofErr w:type="spellEnd"/>
      <w:r>
        <w:t xml:space="preserve"> University to use this product. They are happy with the features but they have requested that the result display is not</w:t>
      </w:r>
    </w:p>
    <w:p w:rsidR="00C203F8" w:rsidRDefault="00C203F8" w:rsidP="00C203F8">
      <w:proofErr w:type="gramStart"/>
      <w:r>
        <w:t>in</w:t>
      </w:r>
      <w:proofErr w:type="gramEnd"/>
      <w:r>
        <w:t xml:space="preserve"> the format as they need. They need to display the result in the below format instead for every Student</w:t>
      </w:r>
    </w:p>
    <w:p w:rsidR="00C203F8" w:rsidRDefault="00C203F8" w:rsidP="00C203F8"/>
    <w:p w:rsidR="00C203F8" w:rsidRDefault="00C203F8" w:rsidP="00C203F8">
      <w:r>
        <w:lastRenderedPageBreak/>
        <w:t>----------------------------------------------------------------------------------------------------</w:t>
      </w:r>
    </w:p>
    <w:p w:rsidR="00C203F8" w:rsidRDefault="00C203F8" w:rsidP="00C203F8">
      <w:r>
        <w:t>College Name:</w:t>
      </w:r>
    </w:p>
    <w:p w:rsidR="00C203F8" w:rsidRDefault="00C203F8" w:rsidP="00C203F8">
      <w:r>
        <w:t>Address Line1:</w:t>
      </w:r>
    </w:p>
    <w:p w:rsidR="00C203F8" w:rsidRDefault="00C203F8" w:rsidP="00C203F8">
      <w:r>
        <w:t>Address Line2:</w:t>
      </w:r>
    </w:p>
    <w:p w:rsidR="00C203F8" w:rsidRDefault="00C203F8" w:rsidP="00C203F8">
      <w:r>
        <w:t>----------------------------------------------------------------------------------------------------</w:t>
      </w:r>
    </w:p>
    <w:p w:rsidR="00C203F8" w:rsidRDefault="00C203F8" w:rsidP="00C203F8">
      <w:r>
        <w:t xml:space="preserve">Student </w:t>
      </w:r>
      <w:proofErr w:type="gramStart"/>
      <w:r>
        <w:t>Name :</w:t>
      </w:r>
      <w:proofErr w:type="gramEnd"/>
      <w:r>
        <w:t xml:space="preserve"> &lt;</w:t>
      </w:r>
      <w:proofErr w:type="spellStart"/>
      <w:r>
        <w:t>FirstName</w:t>
      </w:r>
      <w:proofErr w:type="spellEnd"/>
      <w:r>
        <w:t xml:space="preserve"> </w:t>
      </w:r>
      <w:proofErr w:type="spellStart"/>
      <w:r>
        <w:t>LastName</w:t>
      </w:r>
      <w:proofErr w:type="spellEnd"/>
      <w:r>
        <w:t>&gt;</w:t>
      </w:r>
    </w:p>
    <w:p w:rsidR="00C203F8" w:rsidRDefault="00C203F8" w:rsidP="00C203F8">
      <w:proofErr w:type="gramStart"/>
      <w:r>
        <w:t>DOB :</w:t>
      </w:r>
      <w:proofErr w:type="gramEnd"/>
      <w:r>
        <w:t xml:space="preserve"> </w:t>
      </w:r>
    </w:p>
    <w:p w:rsidR="00C203F8" w:rsidRDefault="00C203F8" w:rsidP="00C203F8">
      <w:proofErr w:type="spellStart"/>
      <w:proofErr w:type="gramStart"/>
      <w:r>
        <w:t>StudentType</w:t>
      </w:r>
      <w:proofErr w:type="spellEnd"/>
      <w:r>
        <w:t xml:space="preserve"> :</w:t>
      </w:r>
      <w:proofErr w:type="gramEnd"/>
    </w:p>
    <w:p w:rsidR="00C203F8" w:rsidRDefault="00C203F8" w:rsidP="00C203F8">
      <w:r>
        <w:t>-------------------------</w:t>
      </w:r>
    </w:p>
    <w:p w:rsidR="00C203F8" w:rsidRDefault="00C203F8" w:rsidP="00C203F8">
      <w:r>
        <w:tab/>
        <w:t>Score</w:t>
      </w:r>
    </w:p>
    <w:p w:rsidR="00C203F8" w:rsidRDefault="00C203F8" w:rsidP="00C203F8">
      <w:r>
        <w:t>-------------------------</w:t>
      </w:r>
    </w:p>
    <w:p w:rsidR="00C203F8" w:rsidRDefault="00C203F8" w:rsidP="00C203F8">
      <w:r>
        <w:t>C</w:t>
      </w:r>
      <w:r>
        <w:tab/>
      </w:r>
    </w:p>
    <w:p w:rsidR="00C203F8" w:rsidRDefault="00C203F8" w:rsidP="00C203F8">
      <w:r>
        <w:t>Database</w:t>
      </w:r>
      <w:r>
        <w:tab/>
      </w:r>
    </w:p>
    <w:p w:rsidR="00C203F8" w:rsidRDefault="00C203F8" w:rsidP="00C203F8">
      <w:proofErr w:type="spellStart"/>
      <w:r>
        <w:t>Comp.Arch</w:t>
      </w:r>
      <w:proofErr w:type="spellEnd"/>
      <w:r>
        <w:tab/>
      </w:r>
    </w:p>
    <w:p w:rsidR="00C203F8" w:rsidRDefault="00C203F8" w:rsidP="00C203F8">
      <w:r>
        <w:t>OOPS</w:t>
      </w:r>
      <w:r>
        <w:tab/>
      </w:r>
    </w:p>
    <w:p w:rsidR="00C203F8" w:rsidRDefault="00C203F8" w:rsidP="00C203F8">
      <w:proofErr w:type="spellStart"/>
      <w:r>
        <w:t>Comp.Networks</w:t>
      </w:r>
      <w:proofErr w:type="spellEnd"/>
      <w:r>
        <w:tab/>
      </w:r>
    </w:p>
    <w:p w:rsidR="00C203F8" w:rsidRDefault="00C203F8" w:rsidP="00C203F8">
      <w:r>
        <w:t>-------------</w:t>
      </w:r>
    </w:p>
    <w:p w:rsidR="00C203F8" w:rsidRDefault="00C203F8" w:rsidP="00C203F8">
      <w:proofErr w:type="spellStart"/>
      <w:r>
        <w:t>Avg.Score</w:t>
      </w:r>
      <w:proofErr w:type="spellEnd"/>
    </w:p>
    <w:p w:rsidR="00C203F8" w:rsidRDefault="00C203F8" w:rsidP="00C203F8">
      <w:r>
        <w:t>-------------</w:t>
      </w:r>
    </w:p>
    <w:p w:rsidR="00C203F8" w:rsidRDefault="00C203F8" w:rsidP="00C203F8"/>
    <w:p w:rsidR="00C203F8" w:rsidRDefault="00C203F8" w:rsidP="00C203F8">
      <w:r>
        <w:lastRenderedPageBreak/>
        <w:t>You are expected to alter the code such that software supports both the formats. Depending upon the configuration one of the format is displayed.</w:t>
      </w:r>
    </w:p>
    <w:p w:rsidR="00C203F8" w:rsidRDefault="00C203F8" w:rsidP="00C203F8">
      <w:r>
        <w:t xml:space="preserve">This way Aptean University / </w:t>
      </w:r>
      <w:proofErr w:type="spellStart"/>
      <w:r>
        <w:t>Takshasheela</w:t>
      </w:r>
      <w:proofErr w:type="spellEnd"/>
      <w:r>
        <w:t xml:space="preserve"> university result is displayed in the format as they expected.</w:t>
      </w:r>
    </w:p>
    <w:p w:rsidR="00C203F8" w:rsidRDefault="00C203F8" w:rsidP="00C203F8"/>
    <w:p w:rsidR="00C203F8" w:rsidRDefault="00C203F8" w:rsidP="00C203F8">
      <w:r>
        <w:t>--------------------</w:t>
      </w:r>
    </w:p>
    <w:p w:rsidR="00C203F8" w:rsidRDefault="00C203F8" w:rsidP="00C203F8">
      <w:r>
        <w:t>What is expected?</w:t>
      </w:r>
    </w:p>
    <w:p w:rsidR="00C203F8" w:rsidRDefault="00C203F8" w:rsidP="00C203F8">
      <w:r>
        <w:t>--------------------</w:t>
      </w:r>
    </w:p>
    <w:p w:rsidR="00C203F8" w:rsidRDefault="00C203F8" w:rsidP="00C203F8">
      <w:proofErr w:type="spellStart"/>
      <w:proofErr w:type="gramStart"/>
      <w:r>
        <w:t>seperate</w:t>
      </w:r>
      <w:proofErr w:type="spellEnd"/>
      <w:proofErr w:type="gramEnd"/>
      <w:r>
        <w:t xml:space="preserve"> classes are created for each </w:t>
      </w:r>
      <w:proofErr w:type="spellStart"/>
      <w:r>
        <w:t>ResultDisplayFormat</w:t>
      </w:r>
      <w:proofErr w:type="spellEnd"/>
      <w:r>
        <w:t xml:space="preserve">  derived by a common interface. One of the class object is </w:t>
      </w:r>
      <w:proofErr w:type="spellStart"/>
      <w:r>
        <w:t>instanciated</w:t>
      </w:r>
      <w:proofErr w:type="spellEnd"/>
      <w:r>
        <w:t xml:space="preserve"> depending on the configuration and </w:t>
      </w:r>
      <w:proofErr w:type="spellStart"/>
      <w:r>
        <w:t>injetced</w:t>
      </w:r>
      <w:proofErr w:type="spellEnd"/>
      <w:r>
        <w:t xml:space="preserve"> into class that calls print functionality.</w:t>
      </w:r>
    </w:p>
    <w:p w:rsidR="00C203F8" w:rsidRDefault="00C203F8" w:rsidP="00C203F8"/>
    <w:p w:rsidR="00C203F8" w:rsidRDefault="00C203F8" w:rsidP="00C203F8">
      <w:r>
        <w:t>----------------------</w:t>
      </w:r>
    </w:p>
    <w:p w:rsidR="00C203F8" w:rsidRDefault="00C203F8" w:rsidP="00C203F8">
      <w:r>
        <w:t>Concepts Covered</w:t>
      </w:r>
    </w:p>
    <w:p w:rsidR="00C203F8" w:rsidRDefault="00C203F8" w:rsidP="00C203F8">
      <w:r>
        <w:t>----------------------</w:t>
      </w:r>
    </w:p>
    <w:p w:rsidR="00C203F8" w:rsidRDefault="00C203F8" w:rsidP="00C203F8">
      <w:r>
        <w:t>Interfaces</w:t>
      </w:r>
    </w:p>
    <w:p w:rsidR="00C203F8" w:rsidRDefault="00C203F8" w:rsidP="00C203F8">
      <w:r>
        <w:t>Dependency Injection</w:t>
      </w:r>
    </w:p>
    <w:p w:rsidR="00C203F8" w:rsidRDefault="00C203F8" w:rsidP="00C203F8">
      <w:r>
        <w:t xml:space="preserve">Reading </w:t>
      </w:r>
      <w:proofErr w:type="spellStart"/>
      <w:r>
        <w:t>config</w:t>
      </w:r>
      <w:proofErr w:type="spellEnd"/>
      <w:r>
        <w:t xml:space="preserve"> value from configuration files</w:t>
      </w:r>
    </w:p>
    <w:p w:rsidR="00C203F8" w:rsidRDefault="00C203F8" w:rsidP="00C203F8"/>
    <w:p w:rsidR="00C203F8" w:rsidRDefault="00C203F8" w:rsidP="00C203F8">
      <w:r>
        <w:t xml:space="preserve"> </w:t>
      </w:r>
    </w:p>
    <w:p w:rsidR="00C203F8" w:rsidRDefault="00C203F8" w:rsidP="00C203F8"/>
    <w:p w:rsidR="00C203F8" w:rsidRDefault="00C203F8" w:rsidP="00C203F8"/>
    <w:p w:rsidR="00C203F8" w:rsidRDefault="00C203F8" w:rsidP="00C203F8"/>
    <w:p w:rsidR="00C203F8" w:rsidRDefault="00C203F8" w:rsidP="00C203F8">
      <w:pPr>
        <w:pStyle w:val="Heading1"/>
      </w:pPr>
      <w:r>
        <w:lastRenderedPageBreak/>
        <w:t>Assignment 3</w:t>
      </w:r>
    </w:p>
    <w:p w:rsidR="00C203F8" w:rsidRPr="00C203F8" w:rsidRDefault="00C203F8" w:rsidP="00C203F8"/>
    <w:p w:rsidR="00C203F8" w:rsidRDefault="00C203F8" w:rsidP="00C203F8">
      <w:r>
        <w:t xml:space="preserve">Universities have </w:t>
      </w:r>
      <w:proofErr w:type="spellStart"/>
      <w:r>
        <w:t>numerious</w:t>
      </w:r>
      <w:proofErr w:type="spellEnd"/>
      <w:r>
        <w:t xml:space="preserve"> books on various topics. Few books cater for more than one topic. Students are finding it hard to search through the library for the book they could refer for their reading on a particular topic.</w:t>
      </w:r>
    </w:p>
    <w:p w:rsidR="00C203F8" w:rsidRDefault="00C203F8" w:rsidP="00C203F8">
      <w:r>
        <w:t xml:space="preserve">If the book is already been taken by any other student, then the student </w:t>
      </w:r>
      <w:proofErr w:type="spellStart"/>
      <w:r>
        <w:t>wont</w:t>
      </w:r>
      <w:proofErr w:type="spellEnd"/>
      <w:r>
        <w:t xml:space="preserve"> even know that there is a book that exactly has the information he/she is </w:t>
      </w:r>
      <w:proofErr w:type="spellStart"/>
      <w:r>
        <w:t>loking</w:t>
      </w:r>
      <w:proofErr w:type="spellEnd"/>
      <w:r>
        <w:t xml:space="preserve"> for. If a student is lucky to find a book, he would get it to librarian to </w:t>
      </w:r>
    </w:p>
    <w:p w:rsidR="00C203F8" w:rsidRDefault="00C203F8" w:rsidP="00C203F8">
      <w:proofErr w:type="gramStart"/>
      <w:r>
        <w:t>to</w:t>
      </w:r>
      <w:proofErr w:type="gramEnd"/>
      <w:r>
        <w:t xml:space="preserve"> borrow it for 2 weeks. Librarian would keep a borrow card per book to track the books borrowed. On the contrary if a student figures it out that the book is already been borrowed, he could register with the librarian to be in queue to </w:t>
      </w:r>
    </w:p>
    <w:p w:rsidR="00C203F8" w:rsidRDefault="00C203F8" w:rsidP="00C203F8">
      <w:proofErr w:type="gramStart"/>
      <w:r>
        <w:t>be</w:t>
      </w:r>
      <w:proofErr w:type="gramEnd"/>
      <w:r>
        <w:t xml:space="preserve"> the next person to pick up the book as soon as it is returned. Today all these activities are carried out using hard </w:t>
      </w:r>
      <w:proofErr w:type="gramStart"/>
      <w:r>
        <w:t>copy(</w:t>
      </w:r>
      <w:proofErr w:type="gramEnd"/>
      <w:r>
        <w:t>borrow cards/books).</w:t>
      </w:r>
    </w:p>
    <w:p w:rsidR="00C203F8" w:rsidRDefault="00C203F8" w:rsidP="00C203F8">
      <w:r>
        <w:t>Our Product Manager in the company has done the market analysis and narrowed down that a new module to digitize the library management would help all the universities using their application to better manage and track their library activity.</w:t>
      </w:r>
    </w:p>
    <w:p w:rsidR="00C203F8" w:rsidRDefault="00C203F8" w:rsidP="00C203F8">
      <w:r>
        <w:t>You are assigned to build this new module into the system.</w:t>
      </w:r>
    </w:p>
    <w:p w:rsidR="00C203F8" w:rsidRDefault="00C203F8" w:rsidP="00C203F8">
      <w:r>
        <w:t>1. There should be provision for librarian to add the list of books currently in the library to the application. Provision a way to add book details (</w:t>
      </w:r>
      <w:proofErr w:type="spellStart"/>
      <w:proofErr w:type="gramStart"/>
      <w:r>
        <w:t>BookId</w:t>
      </w:r>
      <w:proofErr w:type="spellEnd"/>
      <w:r>
        <w:t>[</w:t>
      </w:r>
      <w:proofErr w:type="gramEnd"/>
      <w:r>
        <w:t>Unique Id for every book],</w:t>
      </w:r>
      <w:proofErr w:type="spellStart"/>
      <w:r>
        <w:t>Title,Autor</w:t>
      </w:r>
      <w:proofErr w:type="spellEnd"/>
      <w:r>
        <w:t xml:space="preserve">, List of topics the book cover). </w:t>
      </w:r>
    </w:p>
    <w:p w:rsidR="00C203F8" w:rsidRDefault="00C203F8" w:rsidP="00C203F8">
      <w:r>
        <w:t xml:space="preserve">2. There should be provision for students to browse all the </w:t>
      </w:r>
      <w:proofErr w:type="spellStart"/>
      <w:r>
        <w:t>availabe</w:t>
      </w:r>
      <w:proofErr w:type="spellEnd"/>
      <w:r>
        <w:t xml:space="preserve"> books for a particular topic that he enters. To help them easily browse through, the books needs to be sorted by title before displaying.</w:t>
      </w:r>
    </w:p>
    <w:p w:rsidR="00C203F8" w:rsidRDefault="00C203F8" w:rsidP="00C203F8">
      <w:r>
        <w:t xml:space="preserve">3. If a book is already borrowed, students could register to borrow the book with the librarian when next available. Once the book is returned, librarian would pick the next </w:t>
      </w:r>
      <w:proofErr w:type="gramStart"/>
      <w:r>
        <w:t>student(</w:t>
      </w:r>
      <w:proofErr w:type="gramEnd"/>
      <w:r>
        <w:t>from the list of students waiting in queue) to pick the book and notify them.</w:t>
      </w:r>
    </w:p>
    <w:p w:rsidR="00C203F8" w:rsidRDefault="00C203F8" w:rsidP="00C203F8"/>
    <w:p w:rsidR="00C203F8" w:rsidRDefault="00C203F8" w:rsidP="00C203F8"/>
    <w:p w:rsidR="00C203F8" w:rsidRDefault="00C203F8" w:rsidP="00C203F8">
      <w:r>
        <w:t xml:space="preserve">Create Book Class with property </w:t>
      </w:r>
      <w:proofErr w:type="spellStart"/>
      <w:r>
        <w:t>BookId</w:t>
      </w:r>
      <w:proofErr w:type="spellEnd"/>
      <w:r>
        <w:t xml:space="preserve">, Title, Author, Topic </w:t>
      </w:r>
    </w:p>
    <w:p w:rsidR="00C203F8" w:rsidRDefault="00C203F8" w:rsidP="00C203F8">
      <w:proofErr w:type="gramStart"/>
      <w:r>
        <w:t>create</w:t>
      </w:r>
      <w:proofErr w:type="gramEnd"/>
      <w:r>
        <w:t xml:space="preserve"> library containing books. </w:t>
      </w:r>
    </w:p>
    <w:p w:rsidR="00C203F8" w:rsidRDefault="00C203F8" w:rsidP="00C203F8">
      <w:r>
        <w:t>Library maintains a borrow card per book. This borrow card tracks every student who borrowed the book in the past and current (student id who borrowed, when borrowed, when returned).</w:t>
      </w:r>
    </w:p>
    <w:p w:rsidR="00C203F8" w:rsidRDefault="00C203F8" w:rsidP="00C203F8">
      <w:r>
        <w:lastRenderedPageBreak/>
        <w:t>--------------------</w:t>
      </w:r>
    </w:p>
    <w:p w:rsidR="00C203F8" w:rsidRDefault="00C203F8" w:rsidP="00C203F8">
      <w:r>
        <w:t>What is expected?</w:t>
      </w:r>
    </w:p>
    <w:p w:rsidR="00C203F8" w:rsidRDefault="00C203F8" w:rsidP="00C203F8">
      <w:r>
        <w:t>--------------------</w:t>
      </w:r>
    </w:p>
    <w:p w:rsidR="00C203F8" w:rsidRDefault="00C203F8" w:rsidP="00C203F8">
      <w:r>
        <w:t>Create library class</w:t>
      </w:r>
    </w:p>
    <w:p w:rsidR="00C203F8" w:rsidRDefault="00C203F8" w:rsidP="00C203F8">
      <w:proofErr w:type="gramStart"/>
      <w:r>
        <w:t>create</w:t>
      </w:r>
      <w:proofErr w:type="gramEnd"/>
      <w:r>
        <w:t xml:space="preserve"> book class</w:t>
      </w:r>
    </w:p>
    <w:p w:rsidR="00C203F8" w:rsidRDefault="00C203F8" w:rsidP="00C203F8">
      <w:proofErr w:type="gramStart"/>
      <w:r>
        <w:t>create</w:t>
      </w:r>
      <w:proofErr w:type="gramEnd"/>
      <w:r>
        <w:t xml:space="preserve"> </w:t>
      </w:r>
      <w:proofErr w:type="spellStart"/>
      <w:r>
        <w:t>borrowCard</w:t>
      </w:r>
      <w:proofErr w:type="spellEnd"/>
      <w:r>
        <w:t xml:space="preserve"> class</w:t>
      </w:r>
    </w:p>
    <w:p w:rsidR="00C203F8" w:rsidRDefault="00C203F8" w:rsidP="00C203F8">
      <w:proofErr w:type="gramStart"/>
      <w:r>
        <w:t>create</w:t>
      </w:r>
      <w:proofErr w:type="gramEnd"/>
      <w:r>
        <w:t xml:space="preserve"> </w:t>
      </w:r>
      <w:proofErr w:type="spellStart"/>
      <w:r>
        <w:t>borrowCardItem</w:t>
      </w:r>
      <w:proofErr w:type="spellEnd"/>
      <w:r>
        <w:t xml:space="preserve"> class</w:t>
      </w:r>
    </w:p>
    <w:p w:rsidR="00C203F8" w:rsidRDefault="00C203F8" w:rsidP="00C203F8">
      <w:r>
        <w:t xml:space="preserve"> </w:t>
      </w:r>
    </w:p>
    <w:p w:rsidR="00C203F8" w:rsidRDefault="00C203F8" w:rsidP="00C203F8">
      <w:proofErr w:type="gramStart"/>
      <w:r>
        <w:t>use</w:t>
      </w:r>
      <w:proofErr w:type="gramEnd"/>
      <w:r>
        <w:t xml:space="preserve"> Dictionary&lt;</w:t>
      </w:r>
      <w:proofErr w:type="spellStart"/>
      <w:r>
        <w:t>bookId,borrowCard</w:t>
      </w:r>
      <w:proofErr w:type="spellEnd"/>
      <w:r>
        <w:t xml:space="preserve">&gt; to store </w:t>
      </w:r>
    </w:p>
    <w:p w:rsidR="00C203F8" w:rsidRDefault="00C203F8" w:rsidP="00C203F8">
      <w:r>
        <w:t xml:space="preserve">Use </w:t>
      </w:r>
      <w:proofErr w:type="spellStart"/>
      <w:r>
        <w:t>SortedList</w:t>
      </w:r>
      <w:proofErr w:type="spellEnd"/>
      <w:r>
        <w:t>&lt;Book&gt; to sort by title and display</w:t>
      </w:r>
    </w:p>
    <w:p w:rsidR="00C203F8" w:rsidRDefault="00C203F8" w:rsidP="00C203F8">
      <w:r>
        <w:t xml:space="preserve">Use </w:t>
      </w:r>
      <w:proofErr w:type="spellStart"/>
      <w:r>
        <w:t>Dictionalry</w:t>
      </w:r>
      <w:proofErr w:type="spellEnd"/>
      <w:r>
        <w:t>&lt;</w:t>
      </w:r>
      <w:proofErr w:type="spellStart"/>
      <w:r>
        <w:t>bookid</w:t>
      </w:r>
      <w:proofErr w:type="gramStart"/>
      <w:r>
        <w:t>,Queue</w:t>
      </w:r>
      <w:proofErr w:type="spellEnd"/>
      <w:proofErr w:type="gramEnd"/>
      <w:r>
        <w:t>&lt;Student&gt;&gt; to track students waiting for a book and notify</w:t>
      </w:r>
    </w:p>
    <w:p w:rsidR="00C203F8" w:rsidRDefault="00C203F8" w:rsidP="00C203F8"/>
    <w:p w:rsidR="00C203F8" w:rsidRDefault="00C203F8" w:rsidP="00C203F8">
      <w:r>
        <w:t>----------------------</w:t>
      </w:r>
    </w:p>
    <w:p w:rsidR="00C203F8" w:rsidRDefault="00C203F8" w:rsidP="00C203F8">
      <w:r>
        <w:t>Concepts Covered</w:t>
      </w:r>
    </w:p>
    <w:p w:rsidR="00C203F8" w:rsidRDefault="00C203F8" w:rsidP="00C203F8">
      <w:r>
        <w:t>----------------------</w:t>
      </w:r>
    </w:p>
    <w:p w:rsidR="00C203F8" w:rsidRDefault="00C203F8" w:rsidP="00C203F8">
      <w:r>
        <w:t>Using built in generic classes</w:t>
      </w:r>
    </w:p>
    <w:p w:rsidR="00C203F8" w:rsidRDefault="00C203F8" w:rsidP="00C203F8"/>
    <w:p w:rsidR="00C203F8" w:rsidRDefault="00C203F8" w:rsidP="00C203F8">
      <w:r>
        <w:t>******************************************************************************************************************************************</w:t>
      </w:r>
    </w:p>
    <w:p w:rsidR="00C203F8" w:rsidRDefault="00C203F8" w:rsidP="00C203F8">
      <w:r>
        <w:tab/>
      </w:r>
      <w:r>
        <w:tab/>
      </w:r>
      <w:r>
        <w:tab/>
      </w:r>
      <w:r>
        <w:tab/>
      </w:r>
      <w:r>
        <w:tab/>
      </w:r>
      <w:r>
        <w:tab/>
        <w:t>Assignment 4(Delegates and Events)</w:t>
      </w:r>
    </w:p>
    <w:p w:rsidR="00C203F8" w:rsidRDefault="00C203F8" w:rsidP="00C203F8">
      <w:r>
        <w:lastRenderedPageBreak/>
        <w:t>******************************************************************************************************************************************</w:t>
      </w:r>
    </w:p>
    <w:p w:rsidR="00C203F8" w:rsidRDefault="00C203F8" w:rsidP="00C203F8">
      <w:r>
        <w:t xml:space="preserve">Over the day's the application has grown to provide different modules for helping different departments in the college like student relationship </w:t>
      </w:r>
      <w:proofErr w:type="spellStart"/>
      <w:r>
        <w:t>dept</w:t>
      </w:r>
      <w:proofErr w:type="spellEnd"/>
      <w:r>
        <w:t>.,</w:t>
      </w:r>
      <w:proofErr w:type="spellStart"/>
      <w:r>
        <w:t>startionary</w:t>
      </w:r>
      <w:proofErr w:type="spellEnd"/>
      <w:r>
        <w:t xml:space="preserve"> dept., System Admin dept. </w:t>
      </w:r>
    </w:p>
    <w:p w:rsidR="00C203F8" w:rsidRDefault="00C203F8" w:rsidP="00C203F8">
      <w:r>
        <w:t xml:space="preserve">University is now planning to (a) provide stationaries to their students as soon as they join along with starter kit. (b) Provide one desktop environment in the lab dedicated to each student. </w:t>
      </w:r>
    </w:p>
    <w:p w:rsidR="00C203F8" w:rsidRDefault="00C203F8" w:rsidP="00C203F8">
      <w:r>
        <w:t xml:space="preserve">This requirement needs to be streamlined and </w:t>
      </w:r>
      <w:proofErr w:type="spellStart"/>
      <w:r>
        <w:t>well coordinated</w:t>
      </w:r>
      <w:proofErr w:type="spellEnd"/>
      <w:r>
        <w:t xml:space="preserve"> among depts. as </w:t>
      </w:r>
      <w:proofErr w:type="spellStart"/>
      <w:r>
        <w:t>startionary</w:t>
      </w:r>
      <w:proofErr w:type="spellEnd"/>
      <w:r>
        <w:t xml:space="preserve"> is provided by </w:t>
      </w:r>
      <w:proofErr w:type="spellStart"/>
      <w:r>
        <w:t>startionary</w:t>
      </w:r>
      <w:proofErr w:type="spellEnd"/>
      <w:r>
        <w:t xml:space="preserve"> dept., system </w:t>
      </w:r>
      <w:proofErr w:type="spellStart"/>
      <w:r>
        <w:t>provisined</w:t>
      </w:r>
      <w:proofErr w:type="spellEnd"/>
      <w:r>
        <w:t xml:space="preserve"> by System Admin dept., starter kit by student relationship dept.</w:t>
      </w:r>
    </w:p>
    <w:p w:rsidR="00C203F8" w:rsidRDefault="00C203F8" w:rsidP="00C203F8">
      <w:r>
        <w:t xml:space="preserve">To do this Product Manager is requesting you to </w:t>
      </w:r>
      <w:proofErr w:type="gramStart"/>
      <w:r>
        <w:t>Notify</w:t>
      </w:r>
      <w:proofErr w:type="gramEnd"/>
      <w:r>
        <w:t xml:space="preserve"> all the depts. on new student enrolment thereby they can provide all </w:t>
      </w:r>
      <w:proofErr w:type="spellStart"/>
      <w:r>
        <w:t>neecssary</w:t>
      </w:r>
      <w:proofErr w:type="spellEnd"/>
      <w:r>
        <w:t xml:space="preserve"> kits and </w:t>
      </w:r>
      <w:proofErr w:type="spellStart"/>
      <w:r>
        <w:t>env</w:t>
      </w:r>
      <w:proofErr w:type="spellEnd"/>
      <w:r>
        <w:t>.</w:t>
      </w:r>
    </w:p>
    <w:p w:rsidR="00C203F8" w:rsidRDefault="00C203F8" w:rsidP="00C203F8"/>
    <w:p w:rsidR="00C203F8" w:rsidRDefault="00C203F8" w:rsidP="00C203F8">
      <w:r>
        <w:t>--------------------</w:t>
      </w:r>
    </w:p>
    <w:p w:rsidR="00C203F8" w:rsidRDefault="00C203F8" w:rsidP="00C203F8">
      <w:r>
        <w:t>What is expected?</w:t>
      </w:r>
    </w:p>
    <w:p w:rsidR="00C203F8" w:rsidRDefault="00C203F8" w:rsidP="00C203F8">
      <w:r>
        <w:t>--------------------</w:t>
      </w:r>
    </w:p>
    <w:p w:rsidR="00C203F8" w:rsidRDefault="00C203F8" w:rsidP="00C203F8">
      <w:r>
        <w:t xml:space="preserve">Create </w:t>
      </w:r>
      <w:proofErr w:type="spellStart"/>
      <w:r>
        <w:t>RelationshipDept</w:t>
      </w:r>
      <w:proofErr w:type="spellEnd"/>
      <w:r>
        <w:t xml:space="preserve"> class</w:t>
      </w:r>
    </w:p>
    <w:p w:rsidR="00C203F8" w:rsidRDefault="00C203F8" w:rsidP="00C203F8">
      <w:r>
        <w:t xml:space="preserve">Create </w:t>
      </w:r>
      <w:proofErr w:type="spellStart"/>
      <w:r>
        <w:t>StationaryDept</w:t>
      </w:r>
      <w:proofErr w:type="spellEnd"/>
      <w:r>
        <w:t xml:space="preserve"> class</w:t>
      </w:r>
    </w:p>
    <w:p w:rsidR="00C203F8" w:rsidRDefault="00C203F8" w:rsidP="00C203F8">
      <w:r>
        <w:t xml:space="preserve">Create </w:t>
      </w:r>
      <w:proofErr w:type="spellStart"/>
      <w:r>
        <w:t>SystemAdminDept</w:t>
      </w:r>
      <w:proofErr w:type="spellEnd"/>
      <w:r>
        <w:t xml:space="preserve"> class</w:t>
      </w:r>
    </w:p>
    <w:p w:rsidR="00C203F8" w:rsidRDefault="00C203F8" w:rsidP="00C203F8">
      <w:r>
        <w:t xml:space="preserve">Create </w:t>
      </w:r>
      <w:proofErr w:type="spellStart"/>
      <w:r>
        <w:t>StudentEnrolledDelegate</w:t>
      </w:r>
      <w:proofErr w:type="spellEnd"/>
    </w:p>
    <w:p w:rsidR="00C203F8" w:rsidRDefault="00C203F8" w:rsidP="00C203F8">
      <w:r>
        <w:t xml:space="preserve">Create </w:t>
      </w:r>
      <w:proofErr w:type="spellStart"/>
      <w:r>
        <w:t>OnStudentEnrolled</w:t>
      </w:r>
      <w:proofErr w:type="spellEnd"/>
      <w:r>
        <w:t xml:space="preserve"> Event </w:t>
      </w:r>
    </w:p>
    <w:p w:rsidR="00C203F8" w:rsidRDefault="00C203F8" w:rsidP="00C203F8">
      <w:r>
        <w:t xml:space="preserve">All Dept. to register for the event. On student </w:t>
      </w:r>
      <w:proofErr w:type="spellStart"/>
      <w:r>
        <w:t>enrolemnt</w:t>
      </w:r>
      <w:proofErr w:type="spellEnd"/>
      <w:r>
        <w:t xml:space="preserve"> trigger </w:t>
      </w:r>
      <w:proofErr w:type="spellStart"/>
      <w:r>
        <w:t>OnStudentEnrolled</w:t>
      </w:r>
      <w:proofErr w:type="spellEnd"/>
      <w:r>
        <w:t xml:space="preserve"> Event</w:t>
      </w:r>
    </w:p>
    <w:p w:rsidR="00C203F8" w:rsidRDefault="00C203F8" w:rsidP="00C203F8">
      <w:r>
        <w:t xml:space="preserve"> </w:t>
      </w:r>
    </w:p>
    <w:p w:rsidR="00C203F8" w:rsidRDefault="00C203F8" w:rsidP="00C203F8">
      <w:r>
        <w:t>----------------------</w:t>
      </w:r>
    </w:p>
    <w:p w:rsidR="00C203F8" w:rsidRDefault="00C203F8" w:rsidP="00C203F8">
      <w:r>
        <w:lastRenderedPageBreak/>
        <w:t>Concepts Covered</w:t>
      </w:r>
    </w:p>
    <w:p w:rsidR="00C203F8" w:rsidRDefault="00C203F8" w:rsidP="00C203F8">
      <w:r>
        <w:t>----------------------</w:t>
      </w:r>
    </w:p>
    <w:p w:rsidR="00C203F8" w:rsidRDefault="00C203F8" w:rsidP="00C203F8">
      <w:r>
        <w:t>Delegates and Events</w:t>
      </w:r>
    </w:p>
    <w:p w:rsidR="00C203F8" w:rsidRDefault="00C203F8" w:rsidP="00C203F8"/>
    <w:p w:rsidR="00C203F8" w:rsidRDefault="00C203F8" w:rsidP="00C203F8"/>
    <w:p w:rsidR="00C203F8" w:rsidRDefault="00C203F8" w:rsidP="00C203F8">
      <w:r>
        <w:t>******************************************************************************************************************************************</w:t>
      </w:r>
    </w:p>
    <w:p w:rsidR="00C203F8" w:rsidRDefault="00C203F8" w:rsidP="00C203F8">
      <w:r>
        <w:tab/>
      </w:r>
      <w:r>
        <w:tab/>
      </w:r>
      <w:r>
        <w:tab/>
      </w:r>
      <w:r>
        <w:tab/>
      </w:r>
      <w:r>
        <w:tab/>
      </w:r>
      <w:r>
        <w:tab/>
        <w:t>Assignment 5(Delegates and Events)</w:t>
      </w:r>
    </w:p>
    <w:p w:rsidR="00C203F8" w:rsidRDefault="00C203F8" w:rsidP="00C203F8">
      <w:r>
        <w:t>******************************************************************************************************************************************</w:t>
      </w:r>
    </w:p>
    <w:p w:rsidR="00C203F8" w:rsidRDefault="00C203F8" w:rsidP="00C203F8">
      <w:r>
        <w:t xml:space="preserve">In the earlier requirement students received starter kit, stationary kit and dedicated computer </w:t>
      </w:r>
      <w:proofErr w:type="spellStart"/>
      <w:r>
        <w:t>env</w:t>
      </w:r>
      <w:proofErr w:type="spellEnd"/>
      <w:r>
        <w:t xml:space="preserve">. </w:t>
      </w:r>
      <w:proofErr w:type="gramStart"/>
      <w:r>
        <w:t>in</w:t>
      </w:r>
      <w:proofErr w:type="gramEnd"/>
      <w:r>
        <w:t xml:space="preserve"> the lab. This was automatically provisioned when students enrolled. </w:t>
      </w:r>
      <w:proofErr w:type="spellStart"/>
      <w:r>
        <w:t>Univerasity</w:t>
      </w:r>
      <w:proofErr w:type="spellEnd"/>
      <w:r>
        <w:t xml:space="preserve"> has now started charging for the stationary kit students receive.</w:t>
      </w:r>
    </w:p>
    <w:p w:rsidR="00C203F8" w:rsidRDefault="00C203F8" w:rsidP="00C203F8">
      <w:r>
        <w:t xml:space="preserve">This made some students raise their concerns that they do not need the stationary and they are paying </w:t>
      </w:r>
      <w:proofErr w:type="spellStart"/>
      <w:r>
        <w:t>unnecessarly</w:t>
      </w:r>
      <w:proofErr w:type="spellEnd"/>
      <w:r>
        <w:t xml:space="preserve"> for it. This has drawn the attention of the management and have made stationary kit an optional item to be </w:t>
      </w:r>
      <w:proofErr w:type="spellStart"/>
      <w:r>
        <w:t>choosen</w:t>
      </w:r>
      <w:proofErr w:type="spellEnd"/>
      <w:r>
        <w:t xml:space="preserve"> during enrolment.</w:t>
      </w:r>
    </w:p>
    <w:p w:rsidR="00C203F8" w:rsidRDefault="00C203F8" w:rsidP="00C203F8">
      <w:r>
        <w:t xml:space="preserve">Hence you are asked to do the changes in the system so that if a student has </w:t>
      </w:r>
      <w:proofErr w:type="spellStart"/>
      <w:r>
        <w:t>optedout</w:t>
      </w:r>
      <w:proofErr w:type="spellEnd"/>
      <w:r>
        <w:t xml:space="preserve"> of stationary during </w:t>
      </w:r>
      <w:proofErr w:type="spellStart"/>
      <w:r>
        <w:t>enrolemnt</w:t>
      </w:r>
      <w:proofErr w:type="spellEnd"/>
      <w:r>
        <w:t>, no stationary kit is provided to the student.</w:t>
      </w:r>
    </w:p>
    <w:p w:rsidR="00C203F8" w:rsidRDefault="00C203F8" w:rsidP="00C203F8"/>
    <w:p w:rsidR="00C203F8" w:rsidRDefault="00C203F8" w:rsidP="00C203F8">
      <w:r>
        <w:t>--------------------</w:t>
      </w:r>
    </w:p>
    <w:p w:rsidR="00C203F8" w:rsidRDefault="00C203F8" w:rsidP="00C203F8">
      <w:r>
        <w:t>What is expected?</w:t>
      </w:r>
    </w:p>
    <w:p w:rsidR="00C203F8" w:rsidRDefault="00C203F8" w:rsidP="00C203F8">
      <w:r>
        <w:t>--------------------</w:t>
      </w:r>
    </w:p>
    <w:p w:rsidR="00C203F8" w:rsidRDefault="00C203F8" w:rsidP="00C203F8">
      <w:r>
        <w:t xml:space="preserve">Pass Student object as </w:t>
      </w:r>
      <w:proofErr w:type="spellStart"/>
      <w:proofErr w:type="gramStart"/>
      <w:r>
        <w:t>a</w:t>
      </w:r>
      <w:proofErr w:type="spellEnd"/>
      <w:proofErr w:type="gramEnd"/>
      <w:r>
        <w:t xml:space="preserve"> argument when </w:t>
      </w:r>
      <w:proofErr w:type="spellStart"/>
      <w:r>
        <w:t>a</w:t>
      </w:r>
      <w:proofErr w:type="spellEnd"/>
      <w:r>
        <w:t xml:space="preserve"> event is raised.</w:t>
      </w:r>
    </w:p>
    <w:p w:rsidR="00C203F8" w:rsidRDefault="00C203F8" w:rsidP="00C203F8">
      <w:r>
        <w:t xml:space="preserve">In the </w:t>
      </w:r>
      <w:proofErr w:type="spellStart"/>
      <w:r>
        <w:t>StationaryDept</w:t>
      </w:r>
      <w:proofErr w:type="spellEnd"/>
      <w:r>
        <w:t xml:space="preserve"> event handler make a check to see if student has enrolled. If so then provide a kit.</w:t>
      </w:r>
    </w:p>
    <w:p w:rsidR="00C203F8" w:rsidRDefault="00C203F8" w:rsidP="00C203F8"/>
    <w:p w:rsidR="00C203F8" w:rsidRDefault="00C203F8" w:rsidP="00C203F8">
      <w:r>
        <w:t>----------------------</w:t>
      </w:r>
    </w:p>
    <w:p w:rsidR="00C203F8" w:rsidRDefault="00C203F8" w:rsidP="00C203F8">
      <w:r>
        <w:t>Concepts Covered</w:t>
      </w:r>
    </w:p>
    <w:p w:rsidR="00C203F8" w:rsidRDefault="00C203F8" w:rsidP="00C203F8">
      <w:r>
        <w:t>----------------------</w:t>
      </w:r>
    </w:p>
    <w:p w:rsidR="00C203F8" w:rsidRDefault="00C203F8" w:rsidP="00C203F8">
      <w:r>
        <w:t>Delegates and Events</w:t>
      </w:r>
    </w:p>
    <w:p w:rsidR="00C203F8" w:rsidRDefault="00C203F8" w:rsidP="00C203F8"/>
    <w:p w:rsidR="00C203F8" w:rsidRDefault="00C203F8" w:rsidP="00C203F8"/>
    <w:p w:rsidR="00C203F8" w:rsidRDefault="00C203F8" w:rsidP="00C203F8">
      <w:r>
        <w:t>******************************************************************************************************************************************</w:t>
      </w:r>
    </w:p>
    <w:p w:rsidR="00C203F8" w:rsidRDefault="00C203F8" w:rsidP="00C203F8">
      <w:r>
        <w:tab/>
      </w:r>
      <w:r>
        <w:tab/>
      </w:r>
      <w:r>
        <w:tab/>
      </w:r>
      <w:r>
        <w:tab/>
      </w:r>
      <w:r>
        <w:tab/>
      </w:r>
      <w:r>
        <w:tab/>
        <w:t>Assignment 6</w:t>
      </w:r>
    </w:p>
    <w:p w:rsidR="00C203F8" w:rsidRDefault="00C203F8" w:rsidP="00C203F8">
      <w:r>
        <w:t>******************************************************************************************************************************************</w:t>
      </w:r>
    </w:p>
    <w:p w:rsidR="00C203F8" w:rsidRDefault="00C203F8" w:rsidP="00C203F8">
      <w:r>
        <w:t>Unzip file Assignment_6.zip. This is a solution that contains code to serialize/</w:t>
      </w:r>
      <w:proofErr w:type="spellStart"/>
      <w:r>
        <w:t>deserialize</w:t>
      </w:r>
      <w:proofErr w:type="spellEnd"/>
      <w:r>
        <w:t xml:space="preserve"> Student and Book objects. Class </w:t>
      </w:r>
      <w:proofErr w:type="spellStart"/>
      <w:r>
        <w:t>XMLSerializerWrapper</w:t>
      </w:r>
      <w:proofErr w:type="spellEnd"/>
      <w:r>
        <w:t xml:space="preserve"> is the one responsible for performing this job.</w:t>
      </w:r>
    </w:p>
    <w:p w:rsidR="00C203F8" w:rsidRDefault="00C203F8" w:rsidP="00C203F8">
      <w:r>
        <w:t xml:space="preserve">There is a problem in the way the functionality is implemented. What is the problem? How would you alter </w:t>
      </w:r>
      <w:proofErr w:type="spellStart"/>
      <w:r>
        <w:t>XMLSerializerWrapper</w:t>
      </w:r>
      <w:proofErr w:type="spellEnd"/>
      <w:r>
        <w:t xml:space="preserve"> class to achieve same </w:t>
      </w:r>
      <w:proofErr w:type="gramStart"/>
      <w:r>
        <w:t>functionality.</w:t>
      </w:r>
      <w:proofErr w:type="gramEnd"/>
    </w:p>
    <w:p w:rsidR="00C203F8" w:rsidRDefault="00C203F8" w:rsidP="00C203F8">
      <w:r>
        <w:t>--------------------</w:t>
      </w:r>
    </w:p>
    <w:p w:rsidR="00C203F8" w:rsidRDefault="00C203F8" w:rsidP="00C203F8">
      <w:r>
        <w:t>What is expected?</w:t>
      </w:r>
    </w:p>
    <w:p w:rsidR="00C203F8" w:rsidRDefault="00C203F8" w:rsidP="00C203F8">
      <w:r>
        <w:t>--------------------</w:t>
      </w:r>
    </w:p>
    <w:p w:rsidR="00C203F8" w:rsidRDefault="00C203F8" w:rsidP="00C203F8">
      <w:r>
        <w:t>Refactor code to make serialize/</w:t>
      </w:r>
      <w:proofErr w:type="spellStart"/>
      <w:r>
        <w:t>deserialize</w:t>
      </w:r>
      <w:proofErr w:type="spellEnd"/>
      <w:r>
        <w:t xml:space="preserve"> methods become generic methods that accepts any object to serialize/</w:t>
      </w:r>
      <w:proofErr w:type="spellStart"/>
      <w:r>
        <w:t>deserialize</w:t>
      </w:r>
      <w:proofErr w:type="spellEnd"/>
      <w:r>
        <w:t xml:space="preserve"> them.</w:t>
      </w:r>
    </w:p>
    <w:p w:rsidR="00C203F8" w:rsidRDefault="00C203F8" w:rsidP="00C203F8"/>
    <w:p w:rsidR="00C203F8" w:rsidRDefault="00C203F8" w:rsidP="00C203F8">
      <w:r>
        <w:t>----------------------</w:t>
      </w:r>
    </w:p>
    <w:p w:rsidR="00C203F8" w:rsidRDefault="00C203F8" w:rsidP="00C203F8">
      <w:r>
        <w:lastRenderedPageBreak/>
        <w:t>Concepts Covered</w:t>
      </w:r>
    </w:p>
    <w:p w:rsidR="00C203F8" w:rsidRDefault="00C203F8" w:rsidP="00C203F8">
      <w:r>
        <w:t>----------------------</w:t>
      </w:r>
    </w:p>
    <w:p w:rsidR="0035348E" w:rsidRDefault="00C203F8" w:rsidP="00C203F8">
      <w:r>
        <w:t>Implementing generic methods.</w:t>
      </w:r>
    </w:p>
    <w:sectPr w:rsidR="0035348E" w:rsidSect="005B72DA">
      <w:headerReference w:type="default" r:id="rId8"/>
      <w:pgSz w:w="15840" w:h="12240" w:orient="landscape"/>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05685" w:rsidRDefault="00905685" w:rsidP="005B72DA">
      <w:pPr>
        <w:spacing w:after="0" w:line="240" w:lineRule="auto"/>
      </w:pPr>
      <w:r>
        <w:separator/>
      </w:r>
    </w:p>
  </w:endnote>
  <w:endnote w:type="continuationSeparator" w:id="0">
    <w:p w:rsidR="00905685" w:rsidRDefault="00905685" w:rsidP="005B72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05685" w:rsidRDefault="00905685" w:rsidP="005B72DA">
      <w:pPr>
        <w:spacing w:after="0" w:line="240" w:lineRule="auto"/>
      </w:pPr>
      <w:r>
        <w:separator/>
      </w:r>
    </w:p>
  </w:footnote>
  <w:footnote w:type="continuationSeparator" w:id="0">
    <w:p w:rsidR="00905685" w:rsidRDefault="00905685" w:rsidP="005B72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B72DA" w:rsidRDefault="005B72DA" w:rsidP="005B72DA">
    <w:pPr>
      <w:pStyle w:val="Header"/>
      <w:tabs>
        <w:tab w:val="clear" w:pos="4680"/>
        <w:tab w:val="clear" w:pos="9360"/>
        <w:tab w:val="left" w:pos="7826"/>
      </w:tabs>
      <w:jc w:val="right"/>
    </w:pPr>
    <w:r>
      <w:rPr>
        <w:caps/>
        <w:noProof/>
        <w:color w:val="808080" w:themeColor="background1" w:themeShade="80"/>
        <w:sz w:val="20"/>
        <w:szCs w:val="20"/>
      </w:rPr>
      <mc:AlternateContent>
        <mc:Choice Requires="wpg">
          <w:drawing>
            <wp:anchor distT="0" distB="0" distL="114300" distR="114300" simplePos="0" relativeHeight="251659264" behindDoc="0" locked="0" layoutInCell="1" allowOverlap="1">
              <wp:simplePos x="0" y="0"/>
              <wp:positionH relativeFrom="page">
                <wp:align>left</wp:align>
              </wp:positionH>
              <mc:AlternateContent>
                <mc:Choice Requires="wp14">
                  <wp:positionV relativeFrom="page">
                    <wp14:pctPosVOffset>2300</wp14:pctPosVOffset>
                  </wp:positionV>
                </mc:Choice>
                <mc:Fallback>
                  <wp:positionV relativeFrom="page">
                    <wp:posOffset>178435</wp:posOffset>
                  </wp:positionV>
                </mc:Fallback>
              </mc:AlternateContent>
              <wp:extent cx="1700784" cy="1024128"/>
              <wp:effectExtent l="0" t="0" r="0" b="5080"/>
              <wp:wrapNone/>
              <wp:docPr id="158" name="Group 158"/>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59" name="Group 159"/>
                      <wpg:cNvGrpSpPr/>
                      <wpg:grpSpPr>
                        <a:xfrm>
                          <a:off x="0" y="0"/>
                          <a:ext cx="1700784" cy="1024128"/>
                          <a:chOff x="0" y="0"/>
                          <a:chExt cx="1700784" cy="1024128"/>
                        </a:xfrm>
                      </wpg:grpSpPr>
                      <wps:wsp>
                        <wps:cNvPr id="160" name="Rectangle 160"/>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 name="Rectangle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 name="Rectangle 162"/>
                        <wps:cNvSpPr/>
                        <wps:spPr>
                          <a:xfrm>
                            <a:off x="228600" y="0"/>
                            <a:ext cx="1472184" cy="1024128"/>
                          </a:xfrm>
                          <a:prstGeom prst="rect">
                            <a:avLst/>
                          </a:prstGeom>
                          <a:blipFill>
                            <a:blip r:embed="rId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63" name="Text Box 163"/>
                      <wps:cNvSpPr txBox="1"/>
                      <wps:spPr>
                        <a:xfrm flipH="1">
                          <a:off x="237067" y="18942"/>
                          <a:ext cx="442824"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B72DA" w:rsidRDefault="005B72DA">
                            <w:pPr>
                              <w:pStyle w:val="Header"/>
                              <w:tabs>
                                <w:tab w:val="clear" w:pos="4680"/>
                                <w:tab w:val="clear" w:pos="9360"/>
                              </w:tabs>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12</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158" o:spid="_x0000_s1029" style="position:absolute;left:0;text-align:left;margin-left:0;margin-top:0;width:133.9pt;height:80.65pt;z-index:251659264;mso-top-percent:23;mso-position-horizontal:lef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">
              <v:group id="Group 159" o:spid="_x0000_s1030"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">
                <v:rect id="Rectangle 160" o:spid="_x0000_s1031"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" fillcolor="white [3212]" stroked="f" strokeweight="1pt">
                  <v:fill opacity="0"/>
                </v:rect>
                <v:shape id="Rectangle 1" o:spid="_x0000_s1032" style="position:absolute;left:2286;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" path="m,l1462822,,910372,376306,,1014481,,xe" fillcolor="#5b9bd5 [3204]" stroked="f" strokeweight="1pt">
                  <v:stroke joinstyle="miter"/>
                  <v:path arrowok="t" o:connecttype="custom" o:connectlocs="0,0;1463040,0;910508,376493;0,1014984;0,0" o:connectangles="0,0,0,0,0"/>
                </v:shape>
                <v:rect id="Rectangle 162" o:spid="_x0000_s1033"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" stroked="f" strokeweight="1pt">
                  <v:fill r:id="rId2" o:title="" recolor="t" rotate="t" type="frame"/>
                </v:rect>
              </v:group>
              <v:shapetype id="_x0000_t202" coordsize="21600,21600" o:spt="202" path="m,l,21600r21600,l21600,xe">
                <v:stroke joinstyle="miter"/>
                <v:path gradientshapeok="t" o:connecttype="rect"/>
              </v:shapetype>
              <v:shape id="Text Box 163" o:spid="_x0000_s1034" type="#_x0000_t202" style="position:absolute;left:2370;top:189;width:4428;height:3753;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" filled="f" stroked="f" strokeweight=".5pt">
                <v:textbox inset=",7.2pt,,7.2pt">
                  <w:txbxContent>
                    <w:p w:rsidR="005B72DA" w:rsidRDefault="005B72DA">
                      <w:pPr>
                        <w:pStyle w:val="Header"/>
                        <w:tabs>
                          <w:tab w:val="clear" w:pos="4680"/>
                          <w:tab w:val="clear" w:pos="9360"/>
                        </w:tabs>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12</w:t>
                      </w:r>
                      <w:r>
                        <w:rPr>
                          <w:noProof/>
                          <w:color w:val="FFFFFF" w:themeColor="background1"/>
                          <w:sz w:val="24"/>
                          <w:szCs w:val="24"/>
                        </w:rPr>
                        <w:fldChar w:fldCharType="end"/>
                      </w:r>
                    </w:p>
                  </w:txbxContent>
                </v:textbox>
              </v:shape>
              <w10:wrap anchorx="page" anchory="page"/>
            </v:group>
          </w:pict>
        </mc:Fallback>
      </mc:AlternateContent>
    </w:r>
    <w:r>
      <w:tab/>
    </w:r>
    <w:r>
      <w:rPr>
        <w:noProof/>
      </w:rPr>
      <w:drawing>
        <wp:inline distT="0" distB="0" distL="0" distR="0" wp14:anchorId="6CFCEE7A" wp14:editId="36147461">
          <wp:extent cx="1381125" cy="4000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stretch>
                    <a:fillRect/>
                  </a:stretch>
                </pic:blipFill>
                <pic:spPr>
                  <a:xfrm>
                    <a:off x="0" y="0"/>
                    <a:ext cx="1381125" cy="400050"/>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1NLU0MjA1NTcwNLJU0lEKTi0uzszPAykwrAUA6xtE4CwAAAA="/>
  </w:docVars>
  <w:rsids>
    <w:rsidRoot w:val="00C203F8"/>
    <w:rsid w:val="0035348E"/>
    <w:rsid w:val="005B72DA"/>
    <w:rsid w:val="00905685"/>
    <w:rsid w:val="00C203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6E5E50"/>
  <w15:chartTrackingRefBased/>
  <w15:docId w15:val="{65E3C3D8-B1EE-418E-8F15-1B382C7E1A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203F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203F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203F8"/>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C203F8"/>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5B72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72DA"/>
  </w:style>
  <w:style w:type="paragraph" w:styleId="Footer">
    <w:name w:val="footer"/>
    <w:basedOn w:val="Normal"/>
    <w:link w:val="FooterChar"/>
    <w:uiPriority w:val="99"/>
    <w:unhideWhenUsed/>
    <w:rsid w:val="005B72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72DA"/>
  </w:style>
  <w:style w:type="paragraph" w:styleId="NoSpacing">
    <w:name w:val="No Spacing"/>
    <w:link w:val="NoSpacingChar"/>
    <w:uiPriority w:val="1"/>
    <w:qFormat/>
    <w:rsid w:val="005B72DA"/>
    <w:pPr>
      <w:spacing w:after="0" w:line="240" w:lineRule="auto"/>
    </w:pPr>
    <w:rPr>
      <w:rFonts w:eastAsiaTheme="minorEastAsia"/>
    </w:rPr>
  </w:style>
  <w:style w:type="character" w:customStyle="1" w:styleId="NoSpacingChar">
    <w:name w:val="No Spacing Char"/>
    <w:basedOn w:val="DefaultParagraphFont"/>
    <w:link w:val="NoSpacing"/>
    <w:uiPriority w:val="1"/>
    <w:rsid w:val="005B72DA"/>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13</Pages>
  <Words>1626</Words>
  <Characters>9271</Characters>
  <Application>Microsoft Office Word</Application>
  <DocSecurity>0</DocSecurity>
  <Lines>77</Lines>
  <Paragraphs>21</Paragraphs>
  <ScaleCrop>false</ScaleCrop>
  <Company/>
  <LinksUpToDate>false</LinksUpToDate>
  <CharactersWithSpaces>10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Weekend Assignments</dc:title>
  <dc:subject/>
  <dc:creator>Anil NingeGowda</dc:creator>
  <cp:keywords/>
  <dc:description/>
  <cp:lastModifiedBy>Anil NingeGowda</cp:lastModifiedBy>
  <cp:revision>2</cp:revision>
  <dcterms:created xsi:type="dcterms:W3CDTF">2019-03-08T10:51:00Z</dcterms:created>
  <dcterms:modified xsi:type="dcterms:W3CDTF">2019-03-08T10:58:00Z</dcterms:modified>
</cp:coreProperties>
</file>